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A37DF8" w14:textId="33DBD6EB" w:rsidR="00633892" w:rsidRPr="00BA1493" w:rsidRDefault="008243A0" w:rsidP="00803B2A">
      <w:pPr>
        <w:spacing w:after="0"/>
        <w:jc w:val="center"/>
        <w:rPr>
          <w:rFonts w:cs="Times New Roman"/>
          <w:szCs w:val="24"/>
        </w:rPr>
      </w:pPr>
      <w:r>
        <w:rPr>
          <w:noProof/>
          <w:lang w:eastAsia="et-EE"/>
        </w:rPr>
        <w:drawing>
          <wp:anchor distT="0" distB="0" distL="114300" distR="114300" simplePos="0" relativeHeight="251659264" behindDoc="0" locked="0" layoutInCell="1" allowOverlap="1" wp14:anchorId="38A956FE" wp14:editId="537B29E9">
            <wp:simplePos x="0" y="0"/>
            <wp:positionH relativeFrom="margin">
              <wp:align>center</wp:align>
            </wp:positionH>
            <wp:positionV relativeFrom="paragraph">
              <wp:posOffset>152400</wp:posOffset>
            </wp:positionV>
            <wp:extent cx="4457700" cy="609600"/>
            <wp:effectExtent l="0" t="0" r="0" b="0"/>
            <wp:wrapTopAndBottom/>
            <wp:docPr id="13" name="Picture 5269" descr="TTK_pikl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69" descr="TTK_piklik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0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BA1493">
        <w:rPr>
          <w:rFonts w:cs="Times New Roman"/>
          <w:szCs w:val="24"/>
        </w:rPr>
        <w:t>[keskuse nimetus]</w:t>
      </w:r>
    </w:p>
    <w:p w14:paraId="4224715B" w14:textId="50E30F6F" w:rsidR="00633892" w:rsidRPr="00BA1493" w:rsidRDefault="00BA1493" w:rsidP="00803B2A">
      <w:pPr>
        <w:spacing w:after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õppekava nimetus]</w:t>
      </w:r>
    </w:p>
    <w:p w14:paraId="705AA21F" w14:textId="77777777" w:rsidR="003F7F47" w:rsidRDefault="003F7F47" w:rsidP="00803B2A">
      <w:pPr>
        <w:spacing w:after="0"/>
        <w:jc w:val="center"/>
        <w:rPr>
          <w:szCs w:val="24"/>
        </w:rPr>
      </w:pPr>
      <w:r>
        <w:rPr>
          <w:szCs w:val="24"/>
        </w:rPr>
        <w:t>[rühma number]</w:t>
      </w:r>
    </w:p>
    <w:p w14:paraId="4217BDB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23D724B3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BF2EA44" w14:textId="77777777" w:rsidR="00F12E1B" w:rsidRDefault="00F12E1B" w:rsidP="00633892">
      <w:pPr>
        <w:jc w:val="center"/>
        <w:rPr>
          <w:rFonts w:cs="Times New Roman"/>
          <w:b/>
          <w:szCs w:val="24"/>
        </w:rPr>
      </w:pPr>
    </w:p>
    <w:p w14:paraId="0FA7B87A" w14:textId="2918209D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üliõpilase nimi]</w:t>
      </w:r>
    </w:p>
    <w:p w14:paraId="305CE4CE" w14:textId="77777777" w:rsidR="00633892" w:rsidRDefault="00633892" w:rsidP="00157B71">
      <w:pPr>
        <w:jc w:val="center"/>
        <w:rPr>
          <w:rFonts w:cs="Times New Roman"/>
          <w:b/>
          <w:szCs w:val="24"/>
        </w:rPr>
      </w:pPr>
    </w:p>
    <w:p w14:paraId="20B8593A" w14:textId="23AC8F04" w:rsidR="00633892" w:rsidRDefault="003F7F47" w:rsidP="00157B71">
      <w:pPr>
        <w:jc w:val="center"/>
        <w:rPr>
          <w:rFonts w:cs="Times New Roman"/>
          <w:b/>
          <w:bCs/>
          <w:color w:val="7030A0"/>
          <w:szCs w:val="24"/>
        </w:rPr>
      </w:pPr>
      <w:r>
        <w:rPr>
          <w:rFonts w:cs="Times New Roman"/>
          <w:b/>
          <w:bCs/>
          <w:szCs w:val="24"/>
        </w:rPr>
        <w:t>[REFERAADI</w:t>
      </w:r>
      <w:r w:rsidR="00BA1493">
        <w:rPr>
          <w:rFonts w:cs="Times New Roman"/>
          <w:b/>
          <w:bCs/>
          <w:szCs w:val="24"/>
        </w:rPr>
        <w:t xml:space="preserve"> PEALKIRI</w:t>
      </w:r>
      <w:r>
        <w:rPr>
          <w:rFonts w:cs="Times New Roman"/>
          <w:b/>
          <w:bCs/>
          <w:szCs w:val="24"/>
        </w:rPr>
        <w:t>]</w:t>
      </w:r>
      <w:r w:rsidR="00633892">
        <w:br/>
      </w:r>
    </w:p>
    <w:p w14:paraId="0C2ADC9B" w14:textId="2A2BC5C8" w:rsidR="003F7F47" w:rsidRDefault="00BC34F8" w:rsidP="003F7F47">
      <w:pPr>
        <w:spacing w:after="0"/>
        <w:jc w:val="center"/>
        <w:rPr>
          <w:szCs w:val="24"/>
        </w:rPr>
      </w:pPr>
      <w:r>
        <w:rPr>
          <w:szCs w:val="24"/>
        </w:rPr>
        <w:t>R</w:t>
      </w:r>
      <w:bookmarkStart w:id="0" w:name="_GoBack"/>
      <w:bookmarkEnd w:id="0"/>
      <w:r w:rsidR="003F7F47">
        <w:rPr>
          <w:szCs w:val="24"/>
        </w:rPr>
        <w:t>eferaat õppeaines [õppeaine nimetus]</w:t>
      </w:r>
    </w:p>
    <w:p w14:paraId="55734501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DFE9CE5" w14:textId="77777777" w:rsidR="00BA1493" w:rsidRDefault="00BA1493" w:rsidP="00633892">
      <w:pPr>
        <w:jc w:val="center"/>
        <w:rPr>
          <w:rFonts w:cs="Times New Roman"/>
          <w:b/>
          <w:szCs w:val="24"/>
        </w:rPr>
      </w:pPr>
    </w:p>
    <w:p w14:paraId="2768B9E8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7B0AEDA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E041B1F" w14:textId="2DD3B305" w:rsidR="003F7F47" w:rsidRDefault="00F525DD" w:rsidP="003F7F47">
      <w:pPr>
        <w:spacing w:after="0"/>
        <w:jc w:val="right"/>
        <w:rPr>
          <w:szCs w:val="24"/>
        </w:rPr>
      </w:pPr>
      <w:r>
        <w:rPr>
          <w:szCs w:val="24"/>
        </w:rPr>
        <w:t>Juhendaja</w:t>
      </w:r>
      <w:r w:rsidR="003F7F47">
        <w:rPr>
          <w:szCs w:val="24"/>
        </w:rPr>
        <w:t xml:space="preserve"> [juhendaja nimi]</w:t>
      </w:r>
    </w:p>
    <w:p w14:paraId="5030DC87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D890047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BDCB0D0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C77C958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A740E23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14F0E0A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13D0B2F7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486E6D0B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70DA4762" w14:textId="77777777" w:rsidR="00DC3C0D" w:rsidRDefault="00DC3C0D" w:rsidP="00F12E1B">
      <w:pPr>
        <w:spacing w:after="0" w:line="240" w:lineRule="auto"/>
        <w:rPr>
          <w:rFonts w:cs="Times New Roman"/>
          <w:b/>
          <w:szCs w:val="24"/>
        </w:rPr>
      </w:pPr>
    </w:p>
    <w:p w14:paraId="567F3B66" w14:textId="77777777" w:rsidR="00803B2A" w:rsidRDefault="00803B2A" w:rsidP="00DC3C0D">
      <w:pPr>
        <w:spacing w:after="0" w:line="240" w:lineRule="auto"/>
        <w:jc w:val="center"/>
        <w:rPr>
          <w:rFonts w:cs="Times New Roman"/>
          <w:szCs w:val="24"/>
        </w:rPr>
      </w:pPr>
    </w:p>
    <w:p w14:paraId="00F16BD3" w14:textId="77777777" w:rsidR="004A7880" w:rsidRDefault="00A50BD6" w:rsidP="00DC3C0D">
      <w:pPr>
        <w:spacing w:after="0" w:line="24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Tallinn 2019</w:t>
      </w:r>
    </w:p>
    <w:p w14:paraId="527331E2" w14:textId="77777777" w:rsidR="00BA1493" w:rsidRDefault="00BA1493" w:rsidP="00BA1493"/>
    <w:sdt>
      <w:sdtPr>
        <w:rPr>
          <w:caps/>
          <w:szCs w:val="24"/>
        </w:rPr>
        <w:id w:val="-5092894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9CA345B" w14:textId="77777777" w:rsidR="005E28A0" w:rsidRDefault="00545755" w:rsidP="00294E9F">
          <w:pPr>
            <w:spacing w:after="0"/>
            <w:rPr>
              <w:rFonts w:cs="Times New Roman"/>
              <w:b/>
              <w:szCs w:val="24"/>
            </w:rPr>
          </w:pPr>
          <w:r w:rsidRPr="004A7880">
            <w:rPr>
              <w:rFonts w:cs="Times New Roman"/>
              <w:b/>
              <w:szCs w:val="24"/>
            </w:rPr>
            <w:t>SISUKORD</w:t>
          </w:r>
        </w:p>
        <w:p w14:paraId="3D475E6D" w14:textId="77777777" w:rsidR="00294E9F" w:rsidRPr="004A7880" w:rsidRDefault="00294E9F" w:rsidP="6FDC0339">
          <w:pPr>
            <w:spacing w:after="0"/>
            <w:rPr>
              <w:rFonts w:cs="Times New Roman"/>
              <w:b/>
              <w:bCs/>
              <w:szCs w:val="24"/>
            </w:rPr>
          </w:pPr>
        </w:p>
        <w:p w14:paraId="3799FD9C" w14:textId="77777777" w:rsidR="003F7F47" w:rsidRDefault="0083750F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r w:rsidRPr="6FDC0339">
            <w:fldChar w:fldCharType="begin"/>
          </w:r>
          <w:r w:rsidR="004A7880">
            <w:rPr>
              <w:rFonts w:cs="Times New Roman"/>
              <w:caps w:val="0"/>
              <w:szCs w:val="24"/>
            </w:rPr>
            <w:instrText xml:space="preserve"> TOC \o "1-3" \h \z \u </w:instrText>
          </w:r>
          <w:r w:rsidRPr="6FDC0339">
            <w:rPr>
              <w:rFonts w:cs="Times New Roman"/>
              <w:caps w:val="0"/>
              <w:szCs w:val="24"/>
            </w:rPr>
            <w:fldChar w:fldCharType="separate"/>
          </w:r>
          <w:hyperlink w:anchor="_Toc18075229" w:history="1">
            <w:r w:rsidR="003F7F47" w:rsidRPr="00C2359D">
              <w:rPr>
                <w:rStyle w:val="Hperlink"/>
                <w:noProof/>
              </w:rPr>
              <w:t>SISSEJUHATUS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29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3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29A31AE5" w14:textId="77777777" w:rsidR="003F7F47" w:rsidRDefault="007D39B1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5230" w:history="1">
            <w:r w:rsidR="003F7F47" w:rsidRPr="00C2359D">
              <w:rPr>
                <w:rStyle w:val="Hperlink"/>
                <w:noProof/>
              </w:rPr>
              <w:t>1.</w:t>
            </w:r>
            <w:r w:rsidR="003F7F47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3F7F47" w:rsidRPr="00C2359D">
              <w:rPr>
                <w:rStyle w:val="Hperlink"/>
                <w:noProof/>
              </w:rPr>
              <w:t>Pealkiri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0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4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714B9922" w14:textId="77777777" w:rsidR="003F7F47" w:rsidRDefault="007D39B1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5231" w:history="1">
            <w:r w:rsidR="003F7F47" w:rsidRPr="00C2359D">
              <w:rPr>
                <w:rStyle w:val="Hperlink"/>
                <w:noProof/>
              </w:rPr>
              <w:t>1.1.</w:t>
            </w:r>
            <w:r w:rsidR="003F7F47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3F7F47" w:rsidRPr="00C2359D">
              <w:rPr>
                <w:rStyle w:val="Hperlink"/>
                <w:noProof/>
              </w:rPr>
              <w:t>Alapealkiri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1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4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7C3E944D" w14:textId="77777777" w:rsidR="003F7F47" w:rsidRDefault="007D39B1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5232" w:history="1">
            <w:r w:rsidR="003F7F47" w:rsidRPr="00C2359D">
              <w:rPr>
                <w:rStyle w:val="Hperlink"/>
                <w:rFonts w:eastAsia="Times New Roman"/>
                <w:noProof/>
              </w:rPr>
              <w:t>1.2.</w:t>
            </w:r>
            <w:r w:rsidR="003F7F47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3F7F47" w:rsidRPr="00C2359D">
              <w:rPr>
                <w:rStyle w:val="Hperlink"/>
                <w:rFonts w:eastAsia="Times New Roman"/>
                <w:noProof/>
              </w:rPr>
              <w:t>Alapealkiri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2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4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07CC3DFF" w14:textId="77777777" w:rsidR="003F7F47" w:rsidRDefault="007D39B1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5233" w:history="1">
            <w:r w:rsidR="003F7F47" w:rsidRPr="00C2359D">
              <w:rPr>
                <w:rStyle w:val="Hperlink"/>
                <w:noProof/>
              </w:rPr>
              <w:t>1.3.</w:t>
            </w:r>
            <w:r w:rsidR="003F7F47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3F7F47" w:rsidRPr="00C2359D">
              <w:rPr>
                <w:rStyle w:val="Hperlink"/>
                <w:noProof/>
              </w:rPr>
              <w:t>Alapealkiri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3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4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41730207" w14:textId="77777777" w:rsidR="003F7F47" w:rsidRDefault="007D39B1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5234" w:history="1">
            <w:r w:rsidR="003F7F47" w:rsidRPr="00C2359D">
              <w:rPr>
                <w:rStyle w:val="Hperlink"/>
                <w:noProof/>
              </w:rPr>
              <w:t>2.</w:t>
            </w:r>
            <w:r w:rsidR="003F7F47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3F7F47" w:rsidRPr="00C2359D">
              <w:rPr>
                <w:rStyle w:val="Hperlink"/>
                <w:noProof/>
              </w:rPr>
              <w:t>Pealkiri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4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5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7421AEB1" w14:textId="77777777" w:rsidR="003F7F47" w:rsidRDefault="007D39B1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5235" w:history="1">
            <w:r w:rsidR="003F7F47" w:rsidRPr="00C2359D">
              <w:rPr>
                <w:rStyle w:val="Hperlink"/>
                <w:noProof/>
              </w:rPr>
              <w:t>2.1.</w:t>
            </w:r>
            <w:r w:rsidR="003F7F47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3F7F47" w:rsidRPr="00C2359D">
              <w:rPr>
                <w:rStyle w:val="Hperlink"/>
                <w:noProof/>
              </w:rPr>
              <w:t>Alapealkiri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5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5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4B37A892" w14:textId="77777777" w:rsidR="003F7F47" w:rsidRDefault="007D39B1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5236" w:history="1">
            <w:r w:rsidR="003F7F47" w:rsidRPr="00C2359D">
              <w:rPr>
                <w:rStyle w:val="Hperlink"/>
                <w:noProof/>
              </w:rPr>
              <w:t>2.2.</w:t>
            </w:r>
            <w:r w:rsidR="003F7F47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3F7F47" w:rsidRPr="00C2359D">
              <w:rPr>
                <w:rStyle w:val="Hperlink"/>
                <w:noProof/>
              </w:rPr>
              <w:t>Alapealkiri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6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5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314AD503" w14:textId="77777777" w:rsidR="003F7F47" w:rsidRDefault="007D39B1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5237" w:history="1">
            <w:r w:rsidR="003F7F47" w:rsidRPr="00C2359D">
              <w:rPr>
                <w:rStyle w:val="Hperlink"/>
                <w:bCs/>
                <w:noProof/>
              </w:rPr>
              <w:t>2.3.</w:t>
            </w:r>
            <w:r w:rsidR="003F7F47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3F7F47" w:rsidRPr="00C2359D">
              <w:rPr>
                <w:rStyle w:val="Hperlink"/>
                <w:bCs/>
                <w:noProof/>
              </w:rPr>
              <w:t>Alapealkiri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7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5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1EDAA41E" w14:textId="77777777" w:rsidR="003F7F47" w:rsidRDefault="007D39B1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5238" w:history="1">
            <w:r w:rsidR="003F7F47" w:rsidRPr="00C2359D">
              <w:rPr>
                <w:rStyle w:val="Hperlink"/>
                <w:noProof/>
              </w:rPr>
              <w:t>3.</w:t>
            </w:r>
            <w:r w:rsidR="003F7F47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3F7F47" w:rsidRPr="00C2359D">
              <w:rPr>
                <w:rStyle w:val="Hperlink"/>
                <w:noProof/>
              </w:rPr>
              <w:t>Arutelu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8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6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44D6C613" w14:textId="77777777" w:rsidR="003F7F47" w:rsidRDefault="007D39B1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5239" w:history="1">
            <w:r w:rsidR="003F7F47" w:rsidRPr="00C2359D">
              <w:rPr>
                <w:rStyle w:val="Hperlink"/>
                <w:noProof/>
              </w:rPr>
              <w:t>KASUTATUD KIRJANDUS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9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7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70C2BFB9" w14:textId="5F89E560" w:rsidR="002E2E35" w:rsidRDefault="0083750F" w:rsidP="6FDC0339">
          <w:pPr>
            <w:pStyle w:val="SK1"/>
            <w:tabs>
              <w:tab w:val="right" w:leader="dot" w:pos="8777"/>
            </w:tabs>
            <w:rPr>
              <w:b/>
              <w:bCs/>
            </w:rPr>
          </w:pPr>
          <w:r w:rsidRPr="6FDC0339">
            <w:fldChar w:fldCharType="end"/>
          </w:r>
        </w:p>
      </w:sdtContent>
    </w:sdt>
    <w:p w14:paraId="7A41FD3C" w14:textId="3B8EA6A2" w:rsidR="00677E2F" w:rsidRPr="00294E9F" w:rsidRDefault="6FDC0339" w:rsidP="00294E9F">
      <w:pPr>
        <w:pStyle w:val="SK1"/>
        <w:tabs>
          <w:tab w:val="right" w:leader="dot" w:pos="8777"/>
        </w:tabs>
        <w:spacing w:line="276" w:lineRule="auto"/>
        <w:rPr>
          <w:szCs w:val="24"/>
        </w:rPr>
      </w:pPr>
      <w:r w:rsidRPr="6FDC0339">
        <w:rPr>
          <w:rFonts w:cs="Times New Roman"/>
        </w:rPr>
        <w:t>LISAD:</w:t>
      </w:r>
    </w:p>
    <w:p w14:paraId="509CEFB1" w14:textId="0DE12584" w:rsidR="00FC35F6" w:rsidRPr="00C439A4" w:rsidRDefault="00FC35F6" w:rsidP="00FC35F6">
      <w:pPr>
        <w:spacing w:after="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LISA 1.</w:t>
      </w:r>
    </w:p>
    <w:p w14:paraId="487BC710" w14:textId="604DDFAC" w:rsidR="00633892" w:rsidRPr="00C439A4" w:rsidRDefault="00633892" w:rsidP="00294E9F">
      <w:pPr>
        <w:spacing w:after="0" w:line="276" w:lineRule="auto"/>
        <w:rPr>
          <w:rFonts w:cs="Times New Roman"/>
          <w:szCs w:val="24"/>
        </w:rPr>
      </w:pPr>
      <w:r w:rsidRPr="00C439A4">
        <w:rPr>
          <w:rFonts w:cs="Times New Roman"/>
          <w:szCs w:val="24"/>
        </w:rPr>
        <w:br w:type="page"/>
      </w:r>
    </w:p>
    <w:p w14:paraId="4F908003" w14:textId="77777777" w:rsidR="00633892" w:rsidRPr="00545755" w:rsidRDefault="00633892" w:rsidP="00157B71">
      <w:pPr>
        <w:pStyle w:val="Pealkiri1"/>
        <w:numPr>
          <w:ilvl w:val="0"/>
          <w:numId w:val="0"/>
        </w:numPr>
        <w:spacing w:line="360" w:lineRule="auto"/>
      </w:pPr>
      <w:bookmarkStart w:id="1" w:name="_Toc18075229"/>
      <w:r w:rsidRPr="00545755">
        <w:lastRenderedPageBreak/>
        <w:t>SISSEJUHATUS</w:t>
      </w:r>
      <w:bookmarkEnd w:id="1"/>
    </w:p>
    <w:p w14:paraId="17A2EC26" w14:textId="14569D60" w:rsidR="00633892" w:rsidRDefault="00BA1493" w:rsidP="00157B71">
      <w:pPr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604A1B82" w14:textId="77777777" w:rsidR="00633892" w:rsidRDefault="00633892" w:rsidP="00633892">
      <w:pPr>
        <w:rPr>
          <w:rFonts w:cs="Times New Roman"/>
          <w:szCs w:val="24"/>
        </w:rPr>
      </w:pPr>
    </w:p>
    <w:p w14:paraId="160E42CA" w14:textId="77777777" w:rsidR="00633892" w:rsidRDefault="00633892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3C24FCD3" w14:textId="05115D87" w:rsidR="002E3BB6" w:rsidRDefault="00BA1493" w:rsidP="003665F3">
      <w:pPr>
        <w:pStyle w:val="Pealkiri1"/>
      </w:pPr>
      <w:bookmarkStart w:id="2" w:name="_Toc18075230"/>
      <w:r>
        <w:lastRenderedPageBreak/>
        <w:t>Pealkiri</w:t>
      </w:r>
      <w:bookmarkEnd w:id="2"/>
    </w:p>
    <w:p w14:paraId="734ABC1F" w14:textId="0934B54D" w:rsidR="002E3BB6" w:rsidRDefault="00BA1493" w:rsidP="00157B71">
      <w:pPr>
        <w:pStyle w:val="Pealkiri2"/>
        <w:rPr>
          <w:lang w:eastAsia="et-EE"/>
        </w:rPr>
      </w:pPr>
      <w:bookmarkStart w:id="3" w:name="_Toc18075231"/>
      <w:r>
        <w:t>Alapealkiri</w:t>
      </w:r>
      <w:bookmarkEnd w:id="3"/>
    </w:p>
    <w:p w14:paraId="1983E5B8" w14:textId="5C52A984" w:rsidR="360247CC" w:rsidRPr="00BA1493" w:rsidRDefault="00BA1493" w:rsidP="4C9C44D7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51D6F4BD" w14:textId="68A00B07" w:rsidR="002E3BB6" w:rsidRDefault="00BA1493" w:rsidP="360247CC">
      <w:pPr>
        <w:pStyle w:val="Pealkiri2"/>
        <w:rPr>
          <w:rFonts w:eastAsia="Times New Roman"/>
          <w:lang w:eastAsia="et-EE"/>
        </w:rPr>
      </w:pPr>
      <w:bookmarkStart w:id="4" w:name="_Toc18075232"/>
      <w:r>
        <w:rPr>
          <w:rFonts w:eastAsia="Times New Roman"/>
          <w:lang w:eastAsia="et-EE"/>
        </w:rPr>
        <w:t>Alapealkiri</w:t>
      </w:r>
      <w:bookmarkEnd w:id="4"/>
    </w:p>
    <w:p w14:paraId="05E7E62D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13DC011" w14:textId="6BAE8FDB" w:rsidR="00050E4F" w:rsidRDefault="00F12E1B" w:rsidP="39BABAB1">
      <w:pPr>
        <w:pStyle w:val="Pealkiri2"/>
        <w:rPr>
          <w:lang w:eastAsia="et-EE"/>
        </w:rPr>
      </w:pPr>
      <w:bookmarkStart w:id="5" w:name="_Toc18075233"/>
      <w:r>
        <w:rPr>
          <w:lang w:eastAsia="et-EE"/>
        </w:rPr>
        <w:t>Alapealkiri</w:t>
      </w:r>
      <w:bookmarkEnd w:id="5"/>
    </w:p>
    <w:p w14:paraId="2C760D89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270533" w14:textId="51C3DD6D" w:rsidR="00B21330" w:rsidRDefault="00B21330" w:rsidP="6E72EB8D"/>
    <w:p w14:paraId="63CC15E6" w14:textId="528428BA" w:rsidR="0AF42807" w:rsidRDefault="0AF42807">
      <w:r>
        <w:br/>
      </w:r>
    </w:p>
    <w:p w14:paraId="3BA35780" w14:textId="45D7BD12" w:rsidR="0AF42807" w:rsidRDefault="0AF42807" w:rsidP="0AF42807"/>
    <w:p w14:paraId="2D5C6BD5" w14:textId="77777777" w:rsidR="002E3BB6" w:rsidRPr="002E3BB6" w:rsidRDefault="002E3BB6" w:rsidP="002E3BB6"/>
    <w:p w14:paraId="4DA18F2A" w14:textId="77777777" w:rsidR="002E3BB6" w:rsidRDefault="002E3BB6">
      <w:r>
        <w:br w:type="page"/>
      </w:r>
    </w:p>
    <w:p w14:paraId="32799991" w14:textId="67A6A5F7" w:rsidR="00633892" w:rsidRDefault="00F12E1B" w:rsidP="003665F3">
      <w:pPr>
        <w:pStyle w:val="Pealkiri1"/>
      </w:pPr>
      <w:bookmarkStart w:id="6" w:name="_Toc18075234"/>
      <w:r>
        <w:lastRenderedPageBreak/>
        <w:t>Pea</w:t>
      </w:r>
      <w:r w:rsidR="00321591">
        <w:t>lkiri</w:t>
      </w:r>
      <w:bookmarkEnd w:id="6"/>
    </w:p>
    <w:p w14:paraId="4B5AAEEF" w14:textId="1927899D" w:rsidR="00633892" w:rsidRDefault="00F12E1B" w:rsidP="005D4B15">
      <w:pPr>
        <w:pStyle w:val="Pealkiri2"/>
      </w:pPr>
      <w:bookmarkStart w:id="7" w:name="_Toc18075235"/>
      <w:r>
        <w:t>Alapealkiri</w:t>
      </w:r>
      <w:bookmarkEnd w:id="7"/>
    </w:p>
    <w:p w14:paraId="1D16F77F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1B09ECFC" w14:textId="24655FB1" w:rsidR="00633892" w:rsidRDefault="00F12E1B" w:rsidP="39BABAB1">
      <w:pPr>
        <w:pStyle w:val="Pealkiri2"/>
        <w:rPr>
          <w:rFonts w:cs="Times New Roman"/>
        </w:rPr>
      </w:pPr>
      <w:bookmarkStart w:id="8" w:name="_Toc18075236"/>
      <w:r>
        <w:rPr>
          <w:rFonts w:cs="Times New Roman"/>
        </w:rPr>
        <w:t>Alapealkiri</w:t>
      </w:r>
      <w:bookmarkEnd w:id="8"/>
    </w:p>
    <w:p w14:paraId="5AD85272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6B81FB" w14:textId="22787ABF" w:rsidR="00E8142D" w:rsidRDefault="00F12E1B" w:rsidP="1A915272">
      <w:pPr>
        <w:pStyle w:val="Pealkiri2"/>
        <w:rPr>
          <w:rFonts w:cs="Times New Roman"/>
          <w:bCs/>
        </w:rPr>
      </w:pPr>
      <w:bookmarkStart w:id="9" w:name="_Toc18075237"/>
      <w:r>
        <w:rPr>
          <w:rFonts w:cs="Times New Roman"/>
          <w:bCs/>
        </w:rPr>
        <w:t>Alapealkiri</w:t>
      </w:r>
      <w:bookmarkEnd w:id="9"/>
    </w:p>
    <w:p w14:paraId="1ACDD25A" w14:textId="0E91433E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4C151831" w14:textId="77777777" w:rsidR="00FC35F6" w:rsidRPr="00F12E1B" w:rsidRDefault="00FC35F6" w:rsidP="00F12E1B"/>
    <w:p w14:paraId="39E2C7BB" w14:textId="32AB35E7" w:rsidR="00FC35F6" w:rsidRPr="00BA1493" w:rsidRDefault="006F3558" w:rsidP="006F3558">
      <w:pPr>
        <w:pStyle w:val="Pealkiri1"/>
        <w:numPr>
          <w:ilvl w:val="0"/>
          <w:numId w:val="0"/>
        </w:numPr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szCs w:val="24"/>
          <w:lang w:eastAsia="et-EE"/>
        </w:rPr>
        <w:t xml:space="preserve"> </w:t>
      </w:r>
    </w:p>
    <w:p w14:paraId="773400CD" w14:textId="20C6126B" w:rsidR="005C0088" w:rsidRDefault="005C0088" w:rsidP="22BF1086">
      <w:pPr>
        <w:rPr>
          <w:rFonts w:cs="Times New Roman"/>
          <w:sz w:val="23"/>
          <w:szCs w:val="23"/>
        </w:rPr>
      </w:pPr>
      <w:r w:rsidRPr="22BF1086">
        <w:rPr>
          <w:rFonts w:cs="Times New Roman"/>
          <w:sz w:val="23"/>
          <w:szCs w:val="23"/>
        </w:rPr>
        <w:br w:type="page"/>
      </w:r>
    </w:p>
    <w:p w14:paraId="23DE2A7A" w14:textId="0B249441" w:rsidR="009C51C8" w:rsidRDefault="00F12E1B" w:rsidP="00F12E1B">
      <w:pPr>
        <w:pStyle w:val="Pealkiri1"/>
      </w:pPr>
      <w:bookmarkStart w:id="10" w:name="_KASUTATUD_KIRJANDUS"/>
      <w:bookmarkStart w:id="11" w:name="_5._UURIMISTÖÖ_EETILISED"/>
      <w:bookmarkStart w:id="12" w:name="_Toc18075238"/>
      <w:bookmarkEnd w:id="10"/>
      <w:bookmarkEnd w:id="11"/>
      <w:r>
        <w:lastRenderedPageBreak/>
        <w:t>Arutelu</w:t>
      </w:r>
      <w:bookmarkEnd w:id="12"/>
      <w:r w:rsidR="70D2D5F6">
        <w:t xml:space="preserve"> </w:t>
      </w:r>
    </w:p>
    <w:p w14:paraId="5C9E03C5" w14:textId="77777777" w:rsidR="00FC35F6" w:rsidRDefault="00F12E1B">
      <w:pPr>
        <w:rPr>
          <w:rFonts w:cs="Times New Roman"/>
          <w:szCs w:val="24"/>
        </w:rPr>
      </w:pPr>
      <w:bookmarkStart w:id="13" w:name="_Toc415471487"/>
      <w:r>
        <w:rPr>
          <w:rFonts w:cs="Times New Roman"/>
          <w:szCs w:val="24"/>
        </w:rPr>
        <w:t>[Tekst]</w:t>
      </w:r>
    </w:p>
    <w:p w14:paraId="633D8E48" w14:textId="77777777" w:rsidR="00FC35F6" w:rsidRDefault="00FC35F6">
      <w:pPr>
        <w:rPr>
          <w:rFonts w:cs="Times New Roman"/>
          <w:szCs w:val="24"/>
        </w:rPr>
      </w:pPr>
    </w:p>
    <w:p w14:paraId="697CBC60" w14:textId="35038622" w:rsidR="001B09D8" w:rsidRDefault="001B09D8">
      <w:pPr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7153AD80" w14:textId="725385BB" w:rsidR="009C51C8" w:rsidRDefault="70D2D5F6" w:rsidP="005D5DBD">
      <w:pPr>
        <w:pStyle w:val="Pealkiri1"/>
        <w:numPr>
          <w:ilvl w:val="0"/>
          <w:numId w:val="0"/>
        </w:numPr>
        <w:ind w:left="432" w:hanging="432"/>
        <w:rPr>
          <w:b w:val="0"/>
        </w:rPr>
      </w:pPr>
      <w:bookmarkStart w:id="14" w:name="_Toc18075239"/>
      <w:r>
        <w:lastRenderedPageBreak/>
        <w:t>KASUTATUD KIRJANDUS</w:t>
      </w:r>
      <w:bookmarkEnd w:id="13"/>
      <w:bookmarkEnd w:id="14"/>
    </w:p>
    <w:p w14:paraId="05798FA6" w14:textId="12B03704" w:rsidR="6FDC0339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[Tekst]</w:t>
      </w:r>
    </w:p>
    <w:p w14:paraId="1168EF48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01B044B9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62491D16" w14:textId="77777777" w:rsidR="00FC35F6" w:rsidRDefault="00FC35F6" w:rsidP="00FC35F6">
      <w:pPr>
        <w:spacing w:after="0" w:line="240" w:lineRule="auto"/>
        <w:rPr>
          <w:color w:val="000000" w:themeColor="text1"/>
          <w:szCs w:val="24"/>
          <w:lang w:eastAsia="et-EE"/>
        </w:rPr>
      </w:pPr>
    </w:p>
    <w:p w14:paraId="02B979C1" w14:textId="77777777" w:rsidR="00C71118" w:rsidRDefault="00C71118" w:rsidP="00FC35F6">
      <w:pPr>
        <w:spacing w:after="0" w:line="240" w:lineRule="auto"/>
        <w:rPr>
          <w:rFonts w:cs="Times New Roman"/>
          <w:color w:val="FF0000"/>
          <w:szCs w:val="24"/>
        </w:rPr>
        <w:sectPr w:rsidR="00C71118" w:rsidSect="006F3558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26E29BAA" w14:textId="1F5854CD" w:rsidR="00C71118" w:rsidRDefault="00C71118" w:rsidP="00C71118">
      <w:pPr>
        <w:spacing w:after="0"/>
        <w:jc w:val="right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lastRenderedPageBreak/>
        <w:t>Lisa 1</w:t>
      </w:r>
    </w:p>
    <w:p w14:paraId="07281808" w14:textId="21DA8C1E" w:rsidR="00C71118" w:rsidRPr="00C71118" w:rsidRDefault="00C71118" w:rsidP="00C71118">
      <w:pPr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5698F6B4" w14:textId="77777777" w:rsidR="00C71118" w:rsidRPr="007C5F4E" w:rsidRDefault="00C71118" w:rsidP="00FC35F6">
      <w:pPr>
        <w:spacing w:after="0" w:line="240" w:lineRule="auto"/>
        <w:rPr>
          <w:rFonts w:cs="Times New Roman"/>
          <w:color w:val="FF0000"/>
          <w:szCs w:val="24"/>
        </w:rPr>
      </w:pPr>
    </w:p>
    <w:sectPr w:rsidR="00C71118" w:rsidRPr="007C5F4E" w:rsidSect="00FC35F6"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BECC21" w14:textId="77777777" w:rsidR="007D39B1" w:rsidRDefault="007D39B1" w:rsidP="001C56E9">
      <w:pPr>
        <w:spacing w:after="0" w:line="240" w:lineRule="auto"/>
      </w:pPr>
      <w:r>
        <w:separator/>
      </w:r>
    </w:p>
  </w:endnote>
  <w:endnote w:type="continuationSeparator" w:id="0">
    <w:p w14:paraId="755A48BA" w14:textId="77777777" w:rsidR="007D39B1" w:rsidRDefault="007D39B1" w:rsidP="001C5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/>
      </w:rPr>
      <w:id w:val="443970405"/>
      <w:docPartObj>
        <w:docPartGallery w:val="Page Numbers (Bottom of Page)"/>
        <w:docPartUnique/>
      </w:docPartObj>
    </w:sdtPr>
    <w:sdtEndPr/>
    <w:sdtContent>
      <w:p w14:paraId="63EB30C3" w14:textId="1F259406" w:rsidR="00FC35F6" w:rsidRPr="00FC35F6" w:rsidRDefault="00FC35F6">
        <w:pPr>
          <w:pStyle w:val="Jalus"/>
          <w:jc w:val="right"/>
          <w:rPr>
            <w:rFonts w:ascii="Times New Roman" w:hAnsi="Times New Roman"/>
          </w:rPr>
        </w:pPr>
        <w:r w:rsidRPr="00FC35F6">
          <w:rPr>
            <w:rFonts w:ascii="Times New Roman" w:hAnsi="Times New Roman"/>
          </w:rPr>
          <w:fldChar w:fldCharType="begin"/>
        </w:r>
        <w:r w:rsidRPr="00FC35F6">
          <w:rPr>
            <w:rFonts w:ascii="Times New Roman" w:hAnsi="Times New Roman"/>
          </w:rPr>
          <w:instrText>PAGE   \* MERGEFORMAT</w:instrText>
        </w:r>
        <w:r w:rsidRPr="00FC35F6">
          <w:rPr>
            <w:rFonts w:ascii="Times New Roman" w:hAnsi="Times New Roman"/>
          </w:rPr>
          <w:fldChar w:fldCharType="separate"/>
        </w:r>
        <w:r w:rsidR="00BC34F8">
          <w:rPr>
            <w:rFonts w:ascii="Times New Roman" w:hAnsi="Times New Roman"/>
            <w:noProof/>
          </w:rPr>
          <w:t>7</w:t>
        </w:r>
        <w:r w:rsidRPr="00FC35F6">
          <w:rPr>
            <w:rFonts w:ascii="Times New Roman" w:hAnsi="Times New Roman"/>
          </w:rPr>
          <w:fldChar w:fldCharType="end"/>
        </w:r>
      </w:p>
    </w:sdtContent>
  </w:sdt>
  <w:p w14:paraId="07387085" w14:textId="77777777" w:rsidR="00BA1493" w:rsidRDefault="00BA1493">
    <w:pPr>
      <w:pStyle w:val="Jalus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5388D022" w14:textId="77777777" w:rsidTr="5063BE76">
      <w:tc>
        <w:tcPr>
          <w:tcW w:w="3024" w:type="dxa"/>
        </w:tcPr>
        <w:p w14:paraId="50F0CE38" w14:textId="083B8349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2677A8D5" w14:textId="751FEF2C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5341A356" w14:textId="4CF3087C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18435421" w14:textId="3D53F45A" w:rsidR="00BA1493" w:rsidRDefault="00BA1493" w:rsidP="5063BE76">
    <w:pPr>
      <w:pStyle w:val="Jalus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6DB3D6" w14:textId="77777777" w:rsidR="00C71118" w:rsidRDefault="00C71118">
    <w:pPr>
      <w:pStyle w:val="Jalus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C76120" w14:textId="77777777" w:rsidR="007D39B1" w:rsidRDefault="007D39B1" w:rsidP="001C56E9">
      <w:pPr>
        <w:spacing w:after="0" w:line="240" w:lineRule="auto"/>
      </w:pPr>
      <w:r>
        <w:separator/>
      </w:r>
    </w:p>
  </w:footnote>
  <w:footnote w:type="continuationSeparator" w:id="0">
    <w:p w14:paraId="0DF61E74" w14:textId="77777777" w:rsidR="007D39B1" w:rsidRDefault="007D39B1" w:rsidP="001C56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2BB916C6" w14:textId="77777777" w:rsidTr="5063BE76">
      <w:tc>
        <w:tcPr>
          <w:tcW w:w="3024" w:type="dxa"/>
        </w:tcPr>
        <w:p w14:paraId="2DE0DE33" w14:textId="5DB1066A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3922BDC0" w14:textId="13FE0459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750F00B0" w14:textId="5F33FC71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2DB0AFAB" w14:textId="07BF2C25" w:rsidR="00BA1493" w:rsidRDefault="00BA1493" w:rsidP="5063BE76">
    <w:pPr>
      <w:pStyle w:val="Pis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79E00013" w14:textId="77777777" w:rsidTr="5063BE76">
      <w:tc>
        <w:tcPr>
          <w:tcW w:w="3024" w:type="dxa"/>
        </w:tcPr>
        <w:p w14:paraId="4CEA3116" w14:textId="25AA5CC4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0732BF64" w14:textId="4A964998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6FCE8070" w14:textId="3771A8F5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4B7262B5" w14:textId="023C1908" w:rsidR="00BA1493" w:rsidRDefault="00BA1493" w:rsidP="5063BE76">
    <w:pPr>
      <w:pStyle w:val="Pis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EC3021"/>
    <w:multiLevelType w:val="multilevel"/>
    <w:tmpl w:val="321CB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05AC347F"/>
    <w:multiLevelType w:val="hybridMultilevel"/>
    <w:tmpl w:val="BF84B8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7746C"/>
    <w:multiLevelType w:val="hybridMultilevel"/>
    <w:tmpl w:val="472251B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F7EC4"/>
    <w:multiLevelType w:val="hybridMultilevel"/>
    <w:tmpl w:val="E27A03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17859"/>
    <w:multiLevelType w:val="multilevel"/>
    <w:tmpl w:val="6ED683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14966951"/>
    <w:multiLevelType w:val="hybridMultilevel"/>
    <w:tmpl w:val="26BC7E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24F46"/>
    <w:multiLevelType w:val="hybridMultilevel"/>
    <w:tmpl w:val="CFCC69E6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55E96"/>
    <w:multiLevelType w:val="multilevel"/>
    <w:tmpl w:val="C9AC59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27D72BFB"/>
    <w:multiLevelType w:val="multilevel"/>
    <w:tmpl w:val="B54E15A0"/>
    <w:lvl w:ilvl="0">
      <w:start w:val="1"/>
      <w:numFmt w:val="decimal"/>
      <w:lvlText w:val="%1."/>
      <w:lvlJc w:val="left"/>
      <w:pPr>
        <w:ind w:left="432" w:hanging="432"/>
      </w:pPr>
      <w:rPr>
        <w:rFonts w:ascii="Times New Roman" w:hAnsi="Times New Roman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29D579C1"/>
    <w:multiLevelType w:val="hybridMultilevel"/>
    <w:tmpl w:val="064E1F5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A32F80"/>
    <w:multiLevelType w:val="hybridMultilevel"/>
    <w:tmpl w:val="4E3A8216"/>
    <w:lvl w:ilvl="0" w:tplc="2A54520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olor w:val="auto"/>
      </w:rPr>
    </w:lvl>
    <w:lvl w:ilvl="1" w:tplc="04250019" w:tentative="1">
      <w:start w:val="1"/>
      <w:numFmt w:val="lowerLetter"/>
      <w:lvlText w:val="%2."/>
      <w:lvlJc w:val="left"/>
      <w:pPr>
        <w:ind w:left="1080" w:hanging="360"/>
      </w:pPr>
    </w:lvl>
    <w:lvl w:ilvl="2" w:tplc="0425001B" w:tentative="1">
      <w:start w:val="1"/>
      <w:numFmt w:val="lowerRoman"/>
      <w:lvlText w:val="%3."/>
      <w:lvlJc w:val="right"/>
      <w:pPr>
        <w:ind w:left="1800" w:hanging="180"/>
      </w:pPr>
    </w:lvl>
    <w:lvl w:ilvl="3" w:tplc="0425000F" w:tentative="1">
      <w:start w:val="1"/>
      <w:numFmt w:val="decimal"/>
      <w:lvlText w:val="%4."/>
      <w:lvlJc w:val="left"/>
      <w:pPr>
        <w:ind w:left="2520" w:hanging="360"/>
      </w:pPr>
    </w:lvl>
    <w:lvl w:ilvl="4" w:tplc="04250019" w:tentative="1">
      <w:start w:val="1"/>
      <w:numFmt w:val="lowerLetter"/>
      <w:lvlText w:val="%5."/>
      <w:lvlJc w:val="left"/>
      <w:pPr>
        <w:ind w:left="3240" w:hanging="360"/>
      </w:pPr>
    </w:lvl>
    <w:lvl w:ilvl="5" w:tplc="0425001B" w:tentative="1">
      <w:start w:val="1"/>
      <w:numFmt w:val="lowerRoman"/>
      <w:lvlText w:val="%6."/>
      <w:lvlJc w:val="right"/>
      <w:pPr>
        <w:ind w:left="3960" w:hanging="180"/>
      </w:pPr>
    </w:lvl>
    <w:lvl w:ilvl="6" w:tplc="0425000F" w:tentative="1">
      <w:start w:val="1"/>
      <w:numFmt w:val="decimal"/>
      <w:lvlText w:val="%7."/>
      <w:lvlJc w:val="left"/>
      <w:pPr>
        <w:ind w:left="4680" w:hanging="360"/>
      </w:pPr>
    </w:lvl>
    <w:lvl w:ilvl="7" w:tplc="04250019" w:tentative="1">
      <w:start w:val="1"/>
      <w:numFmt w:val="lowerLetter"/>
      <w:lvlText w:val="%8."/>
      <w:lvlJc w:val="left"/>
      <w:pPr>
        <w:ind w:left="5400" w:hanging="360"/>
      </w:pPr>
    </w:lvl>
    <w:lvl w:ilvl="8" w:tplc="042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016551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1EF66F1"/>
    <w:multiLevelType w:val="hybridMultilevel"/>
    <w:tmpl w:val="04F487EE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A7000"/>
    <w:multiLevelType w:val="hybridMultilevel"/>
    <w:tmpl w:val="15C8EF7C"/>
    <w:lvl w:ilvl="0" w:tplc="038EAA20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  <w:b w:val="0"/>
      </w:rPr>
    </w:lvl>
    <w:lvl w:ilvl="1" w:tplc="EDDE2748">
      <w:start w:val="1"/>
      <w:numFmt w:val="lowerLetter"/>
      <w:lvlText w:val="%2."/>
      <w:lvlJc w:val="left"/>
      <w:pPr>
        <w:ind w:left="1647" w:hanging="360"/>
      </w:pPr>
    </w:lvl>
    <w:lvl w:ilvl="2" w:tplc="52864760">
      <w:start w:val="1"/>
      <w:numFmt w:val="lowerRoman"/>
      <w:lvlText w:val="%3."/>
      <w:lvlJc w:val="right"/>
      <w:pPr>
        <w:ind w:left="2367" w:hanging="180"/>
      </w:pPr>
    </w:lvl>
    <w:lvl w:ilvl="3" w:tplc="BA108E3C">
      <w:start w:val="1"/>
      <w:numFmt w:val="decimal"/>
      <w:lvlText w:val="%4."/>
      <w:lvlJc w:val="left"/>
      <w:pPr>
        <w:ind w:left="3087" w:hanging="360"/>
      </w:pPr>
    </w:lvl>
    <w:lvl w:ilvl="4" w:tplc="130E866C">
      <w:start w:val="1"/>
      <w:numFmt w:val="lowerLetter"/>
      <w:lvlText w:val="%5."/>
      <w:lvlJc w:val="left"/>
      <w:pPr>
        <w:ind w:left="3807" w:hanging="360"/>
      </w:pPr>
    </w:lvl>
    <w:lvl w:ilvl="5" w:tplc="406C055C">
      <w:start w:val="1"/>
      <w:numFmt w:val="lowerRoman"/>
      <w:lvlText w:val="%6."/>
      <w:lvlJc w:val="right"/>
      <w:pPr>
        <w:ind w:left="4527" w:hanging="180"/>
      </w:pPr>
    </w:lvl>
    <w:lvl w:ilvl="6" w:tplc="F5A0C66A">
      <w:start w:val="1"/>
      <w:numFmt w:val="decimal"/>
      <w:lvlText w:val="%7."/>
      <w:lvlJc w:val="left"/>
      <w:pPr>
        <w:ind w:left="5247" w:hanging="360"/>
      </w:pPr>
    </w:lvl>
    <w:lvl w:ilvl="7" w:tplc="53B6C892">
      <w:start w:val="1"/>
      <w:numFmt w:val="lowerLetter"/>
      <w:lvlText w:val="%8."/>
      <w:lvlJc w:val="left"/>
      <w:pPr>
        <w:ind w:left="5967" w:hanging="360"/>
      </w:pPr>
    </w:lvl>
    <w:lvl w:ilvl="8" w:tplc="3F9E1BF8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3C17749E"/>
    <w:multiLevelType w:val="hybridMultilevel"/>
    <w:tmpl w:val="50D43B9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4A1F76"/>
    <w:multiLevelType w:val="multilevel"/>
    <w:tmpl w:val="D88C2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6" w15:restartNumberingAfterBreak="0">
    <w:nsid w:val="4A1B305F"/>
    <w:multiLevelType w:val="hybridMultilevel"/>
    <w:tmpl w:val="DC762B8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378AF"/>
    <w:multiLevelType w:val="hybridMultilevel"/>
    <w:tmpl w:val="BEB4A282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67EE6"/>
    <w:multiLevelType w:val="hybridMultilevel"/>
    <w:tmpl w:val="231EBBE0"/>
    <w:lvl w:ilvl="0" w:tplc="11C2871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0BC104E"/>
    <w:multiLevelType w:val="hybridMultilevel"/>
    <w:tmpl w:val="B0B6C900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3C06B1"/>
    <w:multiLevelType w:val="hybridMultilevel"/>
    <w:tmpl w:val="D474F60A"/>
    <w:lvl w:ilvl="0" w:tplc="A330EEC0">
      <w:start w:val="1"/>
      <w:numFmt w:val="decimal"/>
      <w:lvlText w:val="%1."/>
      <w:lvlJc w:val="left"/>
      <w:pPr>
        <w:ind w:left="720" w:hanging="360"/>
      </w:pPr>
    </w:lvl>
    <w:lvl w:ilvl="1" w:tplc="BB4CE236">
      <w:start w:val="1"/>
      <w:numFmt w:val="lowerLetter"/>
      <w:lvlText w:val="%2."/>
      <w:lvlJc w:val="left"/>
      <w:pPr>
        <w:ind w:left="1440" w:hanging="360"/>
      </w:pPr>
    </w:lvl>
    <w:lvl w:ilvl="2" w:tplc="BF68862C">
      <w:start w:val="1"/>
      <w:numFmt w:val="lowerRoman"/>
      <w:lvlText w:val="%3."/>
      <w:lvlJc w:val="right"/>
      <w:pPr>
        <w:ind w:left="2160" w:hanging="180"/>
      </w:pPr>
    </w:lvl>
    <w:lvl w:ilvl="3" w:tplc="D8664324">
      <w:start w:val="1"/>
      <w:numFmt w:val="decimal"/>
      <w:lvlText w:val="%4."/>
      <w:lvlJc w:val="left"/>
      <w:pPr>
        <w:ind w:left="2880" w:hanging="360"/>
      </w:pPr>
    </w:lvl>
    <w:lvl w:ilvl="4" w:tplc="4BC6395E">
      <w:start w:val="1"/>
      <w:numFmt w:val="lowerLetter"/>
      <w:lvlText w:val="%5."/>
      <w:lvlJc w:val="left"/>
      <w:pPr>
        <w:ind w:left="3600" w:hanging="360"/>
      </w:pPr>
    </w:lvl>
    <w:lvl w:ilvl="5" w:tplc="2F5C5D54">
      <w:start w:val="1"/>
      <w:numFmt w:val="lowerRoman"/>
      <w:lvlText w:val="%6."/>
      <w:lvlJc w:val="right"/>
      <w:pPr>
        <w:ind w:left="4320" w:hanging="180"/>
      </w:pPr>
    </w:lvl>
    <w:lvl w:ilvl="6" w:tplc="EA7047B8">
      <w:start w:val="1"/>
      <w:numFmt w:val="decimal"/>
      <w:lvlText w:val="%7."/>
      <w:lvlJc w:val="left"/>
      <w:pPr>
        <w:ind w:left="5040" w:hanging="360"/>
      </w:pPr>
    </w:lvl>
    <w:lvl w:ilvl="7" w:tplc="C4BC0F84">
      <w:start w:val="1"/>
      <w:numFmt w:val="lowerLetter"/>
      <w:lvlText w:val="%8."/>
      <w:lvlJc w:val="left"/>
      <w:pPr>
        <w:ind w:left="5760" w:hanging="360"/>
      </w:pPr>
    </w:lvl>
    <w:lvl w:ilvl="8" w:tplc="9B0ED2E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773DC0"/>
    <w:multiLevelType w:val="hybridMultilevel"/>
    <w:tmpl w:val="513E39B4"/>
    <w:lvl w:ilvl="0" w:tplc="0E90F75A">
      <w:start w:val="1"/>
      <w:numFmt w:val="decimal"/>
      <w:lvlText w:val="%1."/>
      <w:lvlJc w:val="left"/>
      <w:pPr>
        <w:ind w:left="720" w:hanging="360"/>
      </w:pPr>
    </w:lvl>
    <w:lvl w:ilvl="1" w:tplc="C31A5604">
      <w:start w:val="1"/>
      <w:numFmt w:val="lowerLetter"/>
      <w:lvlText w:val="%2."/>
      <w:lvlJc w:val="left"/>
      <w:pPr>
        <w:ind w:left="1440" w:hanging="360"/>
      </w:pPr>
    </w:lvl>
    <w:lvl w:ilvl="2" w:tplc="3294E6AA">
      <w:start w:val="1"/>
      <w:numFmt w:val="lowerRoman"/>
      <w:lvlText w:val="%3."/>
      <w:lvlJc w:val="right"/>
      <w:pPr>
        <w:ind w:left="2160" w:hanging="180"/>
      </w:pPr>
    </w:lvl>
    <w:lvl w:ilvl="3" w:tplc="B0D093F4">
      <w:start w:val="1"/>
      <w:numFmt w:val="decimal"/>
      <w:lvlText w:val="%4."/>
      <w:lvlJc w:val="left"/>
      <w:pPr>
        <w:ind w:left="2880" w:hanging="360"/>
      </w:pPr>
    </w:lvl>
    <w:lvl w:ilvl="4" w:tplc="76C851C4">
      <w:start w:val="1"/>
      <w:numFmt w:val="lowerLetter"/>
      <w:lvlText w:val="%5."/>
      <w:lvlJc w:val="left"/>
      <w:pPr>
        <w:ind w:left="3600" w:hanging="360"/>
      </w:pPr>
    </w:lvl>
    <w:lvl w:ilvl="5" w:tplc="1D8E55F2">
      <w:start w:val="1"/>
      <w:numFmt w:val="lowerRoman"/>
      <w:lvlText w:val="%6."/>
      <w:lvlJc w:val="right"/>
      <w:pPr>
        <w:ind w:left="4320" w:hanging="180"/>
      </w:pPr>
    </w:lvl>
    <w:lvl w:ilvl="6" w:tplc="A29A863C">
      <w:start w:val="1"/>
      <w:numFmt w:val="decimal"/>
      <w:lvlText w:val="%7."/>
      <w:lvlJc w:val="left"/>
      <w:pPr>
        <w:ind w:left="5040" w:hanging="360"/>
      </w:pPr>
    </w:lvl>
    <w:lvl w:ilvl="7" w:tplc="40902AF4">
      <w:start w:val="1"/>
      <w:numFmt w:val="lowerLetter"/>
      <w:lvlText w:val="%8."/>
      <w:lvlJc w:val="left"/>
      <w:pPr>
        <w:ind w:left="5760" w:hanging="360"/>
      </w:pPr>
    </w:lvl>
    <w:lvl w:ilvl="8" w:tplc="4B88F09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7700BF"/>
    <w:multiLevelType w:val="multilevel"/>
    <w:tmpl w:val="864A5D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3" w15:restartNumberingAfterBreak="0">
    <w:nsid w:val="5CCD739E"/>
    <w:multiLevelType w:val="hybridMultilevel"/>
    <w:tmpl w:val="8BFA5E98"/>
    <w:lvl w:ilvl="0" w:tplc="042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F285CB8"/>
    <w:multiLevelType w:val="hybridMultilevel"/>
    <w:tmpl w:val="86A4A82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76FF4"/>
    <w:multiLevelType w:val="hybridMultilevel"/>
    <w:tmpl w:val="5DB67C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433613"/>
    <w:multiLevelType w:val="hybridMultilevel"/>
    <w:tmpl w:val="90DCE65A"/>
    <w:lvl w:ilvl="0" w:tplc="B69066C6">
      <w:start w:val="1"/>
      <w:numFmt w:val="decimal"/>
      <w:lvlText w:val="%1."/>
      <w:lvlJc w:val="left"/>
      <w:pPr>
        <w:ind w:left="720" w:hanging="360"/>
      </w:pPr>
    </w:lvl>
    <w:lvl w:ilvl="1" w:tplc="328EFD74">
      <w:start w:val="1"/>
      <w:numFmt w:val="lowerLetter"/>
      <w:lvlText w:val="%2."/>
      <w:lvlJc w:val="left"/>
      <w:pPr>
        <w:ind w:left="1440" w:hanging="360"/>
      </w:pPr>
    </w:lvl>
    <w:lvl w:ilvl="2" w:tplc="044C4280">
      <w:start w:val="1"/>
      <w:numFmt w:val="lowerRoman"/>
      <w:lvlText w:val="%3."/>
      <w:lvlJc w:val="right"/>
      <w:pPr>
        <w:ind w:left="2160" w:hanging="180"/>
      </w:pPr>
    </w:lvl>
    <w:lvl w:ilvl="3" w:tplc="8362B516">
      <w:start w:val="1"/>
      <w:numFmt w:val="decimal"/>
      <w:lvlText w:val="%4."/>
      <w:lvlJc w:val="left"/>
      <w:pPr>
        <w:ind w:left="2880" w:hanging="360"/>
      </w:pPr>
    </w:lvl>
    <w:lvl w:ilvl="4" w:tplc="BBCACB7C">
      <w:start w:val="1"/>
      <w:numFmt w:val="lowerLetter"/>
      <w:lvlText w:val="%5."/>
      <w:lvlJc w:val="left"/>
      <w:pPr>
        <w:ind w:left="3600" w:hanging="360"/>
      </w:pPr>
    </w:lvl>
    <w:lvl w:ilvl="5" w:tplc="FF726C6E">
      <w:start w:val="1"/>
      <w:numFmt w:val="lowerRoman"/>
      <w:lvlText w:val="%6."/>
      <w:lvlJc w:val="right"/>
      <w:pPr>
        <w:ind w:left="4320" w:hanging="180"/>
      </w:pPr>
    </w:lvl>
    <w:lvl w:ilvl="6" w:tplc="0F9059A0">
      <w:start w:val="1"/>
      <w:numFmt w:val="decimal"/>
      <w:lvlText w:val="%7."/>
      <w:lvlJc w:val="left"/>
      <w:pPr>
        <w:ind w:left="5040" w:hanging="360"/>
      </w:pPr>
    </w:lvl>
    <w:lvl w:ilvl="7" w:tplc="A4B2E6D4">
      <w:start w:val="1"/>
      <w:numFmt w:val="lowerLetter"/>
      <w:lvlText w:val="%8."/>
      <w:lvlJc w:val="left"/>
      <w:pPr>
        <w:ind w:left="5760" w:hanging="360"/>
      </w:pPr>
    </w:lvl>
    <w:lvl w:ilvl="8" w:tplc="D8582CF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21246A"/>
    <w:multiLevelType w:val="hybridMultilevel"/>
    <w:tmpl w:val="5080CFC0"/>
    <w:lvl w:ilvl="0" w:tplc="8F2C04E2">
      <w:start w:val="1"/>
      <w:numFmt w:val="decimal"/>
      <w:lvlText w:val="%1."/>
      <w:lvlJc w:val="left"/>
      <w:pPr>
        <w:ind w:left="720" w:hanging="360"/>
      </w:pPr>
    </w:lvl>
    <w:lvl w:ilvl="1" w:tplc="8B629C9E">
      <w:start w:val="1"/>
      <w:numFmt w:val="lowerLetter"/>
      <w:lvlText w:val="%2."/>
      <w:lvlJc w:val="left"/>
      <w:pPr>
        <w:ind w:left="1440" w:hanging="360"/>
      </w:pPr>
    </w:lvl>
    <w:lvl w:ilvl="2" w:tplc="F8F8EBC6">
      <w:start w:val="1"/>
      <w:numFmt w:val="lowerRoman"/>
      <w:lvlText w:val="%3."/>
      <w:lvlJc w:val="right"/>
      <w:pPr>
        <w:ind w:left="2160" w:hanging="180"/>
      </w:pPr>
    </w:lvl>
    <w:lvl w:ilvl="3" w:tplc="89FE392E">
      <w:start w:val="1"/>
      <w:numFmt w:val="decimal"/>
      <w:lvlText w:val="%4."/>
      <w:lvlJc w:val="left"/>
      <w:pPr>
        <w:ind w:left="2880" w:hanging="360"/>
      </w:pPr>
    </w:lvl>
    <w:lvl w:ilvl="4" w:tplc="1D7C6F62">
      <w:start w:val="1"/>
      <w:numFmt w:val="lowerLetter"/>
      <w:lvlText w:val="%5."/>
      <w:lvlJc w:val="left"/>
      <w:pPr>
        <w:ind w:left="3600" w:hanging="360"/>
      </w:pPr>
    </w:lvl>
    <w:lvl w:ilvl="5" w:tplc="74847DEE">
      <w:start w:val="1"/>
      <w:numFmt w:val="lowerRoman"/>
      <w:lvlText w:val="%6."/>
      <w:lvlJc w:val="right"/>
      <w:pPr>
        <w:ind w:left="4320" w:hanging="180"/>
      </w:pPr>
    </w:lvl>
    <w:lvl w:ilvl="6" w:tplc="7F544B8E">
      <w:start w:val="1"/>
      <w:numFmt w:val="decimal"/>
      <w:lvlText w:val="%7."/>
      <w:lvlJc w:val="left"/>
      <w:pPr>
        <w:ind w:left="5040" w:hanging="360"/>
      </w:pPr>
    </w:lvl>
    <w:lvl w:ilvl="7" w:tplc="D90EA780">
      <w:start w:val="1"/>
      <w:numFmt w:val="lowerLetter"/>
      <w:lvlText w:val="%8."/>
      <w:lvlJc w:val="left"/>
      <w:pPr>
        <w:ind w:left="5760" w:hanging="360"/>
      </w:pPr>
    </w:lvl>
    <w:lvl w:ilvl="8" w:tplc="7E723EC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DA67B9"/>
    <w:multiLevelType w:val="multilevel"/>
    <w:tmpl w:val="F1C47B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9" w15:restartNumberingAfterBreak="0">
    <w:nsid w:val="73542621"/>
    <w:multiLevelType w:val="hybridMultilevel"/>
    <w:tmpl w:val="B858B4C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CA4907"/>
    <w:multiLevelType w:val="hybridMultilevel"/>
    <w:tmpl w:val="A672DE5A"/>
    <w:lvl w:ilvl="0" w:tplc="DAF2241A">
      <w:start w:val="1"/>
      <w:numFmt w:val="decimal"/>
      <w:lvlText w:val="%1."/>
      <w:lvlJc w:val="left"/>
      <w:pPr>
        <w:ind w:left="720" w:hanging="360"/>
      </w:pPr>
    </w:lvl>
    <w:lvl w:ilvl="1" w:tplc="47005288">
      <w:start w:val="1"/>
      <w:numFmt w:val="lowerLetter"/>
      <w:lvlText w:val="%2."/>
      <w:lvlJc w:val="left"/>
      <w:pPr>
        <w:ind w:left="1440" w:hanging="360"/>
      </w:pPr>
    </w:lvl>
    <w:lvl w:ilvl="2" w:tplc="B55C1142">
      <w:start w:val="1"/>
      <w:numFmt w:val="lowerRoman"/>
      <w:lvlText w:val="%3."/>
      <w:lvlJc w:val="right"/>
      <w:pPr>
        <w:ind w:left="2160" w:hanging="180"/>
      </w:pPr>
    </w:lvl>
    <w:lvl w:ilvl="3" w:tplc="55924308">
      <w:start w:val="1"/>
      <w:numFmt w:val="decimal"/>
      <w:lvlText w:val="%4."/>
      <w:lvlJc w:val="left"/>
      <w:pPr>
        <w:ind w:left="2880" w:hanging="360"/>
      </w:pPr>
    </w:lvl>
    <w:lvl w:ilvl="4" w:tplc="E30CDDD6">
      <w:start w:val="1"/>
      <w:numFmt w:val="lowerLetter"/>
      <w:lvlText w:val="%5."/>
      <w:lvlJc w:val="left"/>
      <w:pPr>
        <w:ind w:left="3600" w:hanging="360"/>
      </w:pPr>
    </w:lvl>
    <w:lvl w:ilvl="5" w:tplc="F1F2777E">
      <w:start w:val="1"/>
      <w:numFmt w:val="lowerRoman"/>
      <w:lvlText w:val="%6."/>
      <w:lvlJc w:val="right"/>
      <w:pPr>
        <w:ind w:left="4320" w:hanging="180"/>
      </w:pPr>
    </w:lvl>
    <w:lvl w:ilvl="6" w:tplc="ADF07276">
      <w:start w:val="1"/>
      <w:numFmt w:val="decimal"/>
      <w:lvlText w:val="%7."/>
      <w:lvlJc w:val="left"/>
      <w:pPr>
        <w:ind w:left="5040" w:hanging="360"/>
      </w:pPr>
    </w:lvl>
    <w:lvl w:ilvl="7" w:tplc="73A4CCA4">
      <w:start w:val="1"/>
      <w:numFmt w:val="lowerLetter"/>
      <w:lvlText w:val="%8."/>
      <w:lvlJc w:val="left"/>
      <w:pPr>
        <w:ind w:left="5760" w:hanging="360"/>
      </w:pPr>
    </w:lvl>
    <w:lvl w:ilvl="8" w:tplc="677A13EA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8C3159"/>
    <w:multiLevelType w:val="hybridMultilevel"/>
    <w:tmpl w:val="9CE2F4D8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>
      <w:start w:val="1"/>
      <w:numFmt w:val="lowerRoman"/>
      <w:lvlText w:val="%3."/>
      <w:lvlJc w:val="right"/>
      <w:pPr>
        <w:ind w:left="2160" w:hanging="180"/>
      </w:pPr>
    </w:lvl>
    <w:lvl w:ilvl="3" w:tplc="0425000F">
      <w:start w:val="1"/>
      <w:numFmt w:val="decimal"/>
      <w:lvlText w:val="%4."/>
      <w:lvlJc w:val="left"/>
      <w:pPr>
        <w:ind w:left="2880" w:hanging="360"/>
      </w:pPr>
    </w:lvl>
    <w:lvl w:ilvl="4" w:tplc="04250019">
      <w:start w:val="1"/>
      <w:numFmt w:val="lowerLetter"/>
      <w:lvlText w:val="%5."/>
      <w:lvlJc w:val="left"/>
      <w:pPr>
        <w:ind w:left="3600" w:hanging="360"/>
      </w:pPr>
    </w:lvl>
    <w:lvl w:ilvl="5" w:tplc="0425001B">
      <w:start w:val="1"/>
      <w:numFmt w:val="lowerRoman"/>
      <w:lvlText w:val="%6."/>
      <w:lvlJc w:val="right"/>
      <w:pPr>
        <w:ind w:left="4320" w:hanging="180"/>
      </w:pPr>
    </w:lvl>
    <w:lvl w:ilvl="6" w:tplc="0425000F">
      <w:start w:val="1"/>
      <w:numFmt w:val="decimal"/>
      <w:lvlText w:val="%7."/>
      <w:lvlJc w:val="left"/>
      <w:pPr>
        <w:ind w:left="5040" w:hanging="360"/>
      </w:pPr>
    </w:lvl>
    <w:lvl w:ilvl="7" w:tplc="04250019">
      <w:start w:val="1"/>
      <w:numFmt w:val="lowerLetter"/>
      <w:lvlText w:val="%8."/>
      <w:lvlJc w:val="left"/>
      <w:pPr>
        <w:ind w:left="5760" w:hanging="360"/>
      </w:pPr>
    </w:lvl>
    <w:lvl w:ilvl="8" w:tplc="042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8A59E1"/>
    <w:multiLevelType w:val="multilevel"/>
    <w:tmpl w:val="29DAF9FC"/>
    <w:lvl w:ilvl="0">
      <w:start w:val="1"/>
      <w:numFmt w:val="decimal"/>
      <w:pStyle w:val="Pealkiri1"/>
      <w:lvlText w:val="%1."/>
      <w:lvlJc w:val="left"/>
      <w:pPr>
        <w:ind w:left="432" w:hanging="432"/>
      </w:pPr>
      <w:rPr>
        <w:b/>
        <w:i w:val="0"/>
        <w:color w:val="auto"/>
        <w:sz w:val="24"/>
      </w:rPr>
    </w:lvl>
    <w:lvl w:ilvl="1">
      <w:start w:val="1"/>
      <w:numFmt w:val="decimal"/>
      <w:pStyle w:val="Pealkiri2"/>
      <w:lvlText w:val="%1.%2."/>
      <w:lvlJc w:val="left"/>
      <w:pPr>
        <w:ind w:left="576" w:hanging="576"/>
      </w:pPr>
      <w:rPr>
        <w:rFonts w:ascii="Times New Roman" w:hAnsi="Times New Roman" w:cs="Times New Roman" w:hint="default"/>
        <w:b/>
        <w:i w:val="0"/>
        <w:color w:val="auto"/>
        <w:sz w:val="24"/>
      </w:rPr>
    </w:lvl>
    <w:lvl w:ilvl="2">
      <w:start w:val="1"/>
      <w:numFmt w:val="decimal"/>
      <w:pStyle w:val="Pealkiri3"/>
      <w:lvlText w:val="%1.%2.%3."/>
      <w:lvlJc w:val="left"/>
      <w:pPr>
        <w:ind w:left="2847" w:hanging="720"/>
      </w:pPr>
      <w:rPr>
        <w:b/>
        <w:i w:val="0"/>
        <w:color w:val="auto"/>
      </w:rPr>
    </w:lvl>
    <w:lvl w:ilvl="3">
      <w:start w:val="1"/>
      <w:numFmt w:val="decimal"/>
      <w:pStyle w:val="Pealkiri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Pealkiri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Pealkiri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Pealkiri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Pealkiri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Pealkiri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20"/>
  </w:num>
  <w:num w:numId="2">
    <w:abstractNumId w:val="21"/>
  </w:num>
  <w:num w:numId="3">
    <w:abstractNumId w:val="30"/>
  </w:num>
  <w:num w:numId="4">
    <w:abstractNumId w:val="15"/>
  </w:num>
  <w:num w:numId="5">
    <w:abstractNumId w:val="22"/>
  </w:num>
  <w:num w:numId="6">
    <w:abstractNumId w:val="0"/>
  </w:num>
  <w:num w:numId="7">
    <w:abstractNumId w:val="27"/>
  </w:num>
  <w:num w:numId="8">
    <w:abstractNumId w:val="26"/>
  </w:num>
  <w:num w:numId="9">
    <w:abstractNumId w:val="13"/>
  </w:num>
  <w:num w:numId="10">
    <w:abstractNumId w:val="32"/>
  </w:num>
  <w:num w:numId="11">
    <w:abstractNumId w:val="1"/>
  </w:num>
  <w:num w:numId="12">
    <w:abstractNumId w:val="10"/>
  </w:num>
  <w:num w:numId="13">
    <w:abstractNumId w:val="18"/>
  </w:num>
  <w:num w:numId="14">
    <w:abstractNumId w:val="29"/>
  </w:num>
  <w:num w:numId="15">
    <w:abstractNumId w:val="3"/>
  </w:num>
  <w:num w:numId="16">
    <w:abstractNumId w:val="11"/>
  </w:num>
  <w:num w:numId="17">
    <w:abstractNumId w:val="19"/>
  </w:num>
  <w:num w:numId="18">
    <w:abstractNumId w:val="25"/>
  </w:num>
  <w:num w:numId="19">
    <w:abstractNumId w:val="9"/>
  </w:num>
  <w:num w:numId="20">
    <w:abstractNumId w:val="23"/>
  </w:num>
  <w:num w:numId="21">
    <w:abstractNumId w:val="14"/>
  </w:num>
  <w:num w:numId="22">
    <w:abstractNumId w:val="7"/>
  </w:num>
  <w:num w:numId="23">
    <w:abstractNumId w:val="5"/>
  </w:num>
  <w:num w:numId="24">
    <w:abstractNumId w:val="28"/>
  </w:num>
  <w:num w:numId="25">
    <w:abstractNumId w:val="4"/>
  </w:num>
  <w:num w:numId="26">
    <w:abstractNumId w:val="8"/>
  </w:num>
  <w:num w:numId="27">
    <w:abstractNumId w:val="17"/>
  </w:num>
  <w:num w:numId="28">
    <w:abstractNumId w:val="2"/>
  </w:num>
  <w:num w:numId="2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6"/>
  </w:num>
  <w:num w:numId="31">
    <w:abstractNumId w:val="12"/>
  </w:num>
  <w:num w:numId="32">
    <w:abstractNumId w:val="6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DAyMzK1NLQ0NLFQ0lEKTi0uzszPAykwrAUA/T1uCywAAAA="/>
  </w:docVars>
  <w:rsids>
    <w:rsidRoot w:val="00633892"/>
    <w:rsid w:val="00005992"/>
    <w:rsid w:val="0003187A"/>
    <w:rsid w:val="00036B58"/>
    <w:rsid w:val="00050E4F"/>
    <w:rsid w:val="0006735A"/>
    <w:rsid w:val="00081567"/>
    <w:rsid w:val="00083636"/>
    <w:rsid w:val="00086B22"/>
    <w:rsid w:val="00091F6B"/>
    <w:rsid w:val="000B48F6"/>
    <w:rsid w:val="000C36A5"/>
    <w:rsid w:val="000D1F8F"/>
    <w:rsid w:val="000D4091"/>
    <w:rsid w:val="000D4396"/>
    <w:rsid w:val="000D50F9"/>
    <w:rsid w:val="000E080D"/>
    <w:rsid w:val="000E168A"/>
    <w:rsid w:val="00103B5D"/>
    <w:rsid w:val="0010642F"/>
    <w:rsid w:val="00113B5C"/>
    <w:rsid w:val="0011654B"/>
    <w:rsid w:val="00123CCC"/>
    <w:rsid w:val="00125044"/>
    <w:rsid w:val="00126B13"/>
    <w:rsid w:val="001334C6"/>
    <w:rsid w:val="001366B2"/>
    <w:rsid w:val="00141A9F"/>
    <w:rsid w:val="0014757C"/>
    <w:rsid w:val="00157B71"/>
    <w:rsid w:val="00163029"/>
    <w:rsid w:val="001700CF"/>
    <w:rsid w:val="00182B17"/>
    <w:rsid w:val="00186434"/>
    <w:rsid w:val="001946AF"/>
    <w:rsid w:val="00194775"/>
    <w:rsid w:val="0019562D"/>
    <w:rsid w:val="001B09D8"/>
    <w:rsid w:val="001B7A73"/>
    <w:rsid w:val="001C56E9"/>
    <w:rsid w:val="001D2267"/>
    <w:rsid w:val="001F1994"/>
    <w:rsid w:val="001F3123"/>
    <w:rsid w:val="002110EC"/>
    <w:rsid w:val="002123B7"/>
    <w:rsid w:val="002244B9"/>
    <w:rsid w:val="00230BDD"/>
    <w:rsid w:val="00232355"/>
    <w:rsid w:val="00233E9A"/>
    <w:rsid w:val="00241897"/>
    <w:rsid w:val="0024250A"/>
    <w:rsid w:val="002463C5"/>
    <w:rsid w:val="00260066"/>
    <w:rsid w:val="0027390E"/>
    <w:rsid w:val="002815C1"/>
    <w:rsid w:val="00294E9F"/>
    <w:rsid w:val="002A1466"/>
    <w:rsid w:val="002C1C60"/>
    <w:rsid w:val="002E11A0"/>
    <w:rsid w:val="002E2E35"/>
    <w:rsid w:val="002E3BB6"/>
    <w:rsid w:val="00304D17"/>
    <w:rsid w:val="00305D01"/>
    <w:rsid w:val="0032110A"/>
    <w:rsid w:val="00321591"/>
    <w:rsid w:val="00331071"/>
    <w:rsid w:val="00352B0E"/>
    <w:rsid w:val="00353A46"/>
    <w:rsid w:val="00361AE3"/>
    <w:rsid w:val="003665B6"/>
    <w:rsid w:val="003665F3"/>
    <w:rsid w:val="00375772"/>
    <w:rsid w:val="0039728F"/>
    <w:rsid w:val="003A0541"/>
    <w:rsid w:val="003B2455"/>
    <w:rsid w:val="003B5304"/>
    <w:rsid w:val="003B56A3"/>
    <w:rsid w:val="003C1DFF"/>
    <w:rsid w:val="003C37E5"/>
    <w:rsid w:val="003C3920"/>
    <w:rsid w:val="003E46AD"/>
    <w:rsid w:val="003E6D40"/>
    <w:rsid w:val="003F07B5"/>
    <w:rsid w:val="003F7F47"/>
    <w:rsid w:val="0041005B"/>
    <w:rsid w:val="0041382A"/>
    <w:rsid w:val="00425686"/>
    <w:rsid w:val="00432C96"/>
    <w:rsid w:val="00444C29"/>
    <w:rsid w:val="004502F9"/>
    <w:rsid w:val="00454337"/>
    <w:rsid w:val="00454E9F"/>
    <w:rsid w:val="004854BC"/>
    <w:rsid w:val="00491278"/>
    <w:rsid w:val="00497D74"/>
    <w:rsid w:val="004A7880"/>
    <w:rsid w:val="004E169B"/>
    <w:rsid w:val="0050739B"/>
    <w:rsid w:val="00517925"/>
    <w:rsid w:val="00520043"/>
    <w:rsid w:val="00522375"/>
    <w:rsid w:val="00545755"/>
    <w:rsid w:val="00567185"/>
    <w:rsid w:val="00584891"/>
    <w:rsid w:val="00586BCE"/>
    <w:rsid w:val="0059402B"/>
    <w:rsid w:val="00597C5A"/>
    <w:rsid w:val="005A12BB"/>
    <w:rsid w:val="005A658A"/>
    <w:rsid w:val="005A79AB"/>
    <w:rsid w:val="005A7F29"/>
    <w:rsid w:val="005B29C3"/>
    <w:rsid w:val="005C0088"/>
    <w:rsid w:val="005D0E54"/>
    <w:rsid w:val="005D33B4"/>
    <w:rsid w:val="005D4449"/>
    <w:rsid w:val="005D4B15"/>
    <w:rsid w:val="005D5DBD"/>
    <w:rsid w:val="005E12DE"/>
    <w:rsid w:val="005E1F44"/>
    <w:rsid w:val="005E24A6"/>
    <w:rsid w:val="005E28A0"/>
    <w:rsid w:val="005E3609"/>
    <w:rsid w:val="005E5BE2"/>
    <w:rsid w:val="005F2DAF"/>
    <w:rsid w:val="005F7227"/>
    <w:rsid w:val="00600C88"/>
    <w:rsid w:val="00601099"/>
    <w:rsid w:val="006014FE"/>
    <w:rsid w:val="00603733"/>
    <w:rsid w:val="00605876"/>
    <w:rsid w:val="006068B5"/>
    <w:rsid w:val="006071D2"/>
    <w:rsid w:val="00633892"/>
    <w:rsid w:val="0064198B"/>
    <w:rsid w:val="006563D2"/>
    <w:rsid w:val="0065777E"/>
    <w:rsid w:val="00666325"/>
    <w:rsid w:val="00672850"/>
    <w:rsid w:val="00675E8B"/>
    <w:rsid w:val="00677E2F"/>
    <w:rsid w:val="00691CA3"/>
    <w:rsid w:val="006956F8"/>
    <w:rsid w:val="00695B39"/>
    <w:rsid w:val="006972B7"/>
    <w:rsid w:val="006A3942"/>
    <w:rsid w:val="006A41ED"/>
    <w:rsid w:val="006A53A5"/>
    <w:rsid w:val="006B1520"/>
    <w:rsid w:val="006C32ED"/>
    <w:rsid w:val="006D74AF"/>
    <w:rsid w:val="006D76EE"/>
    <w:rsid w:val="006E0099"/>
    <w:rsid w:val="006E71E0"/>
    <w:rsid w:val="006F3558"/>
    <w:rsid w:val="006F3FE9"/>
    <w:rsid w:val="006F50AA"/>
    <w:rsid w:val="00704CC1"/>
    <w:rsid w:val="00713D81"/>
    <w:rsid w:val="0071655D"/>
    <w:rsid w:val="007271DA"/>
    <w:rsid w:val="00731DB8"/>
    <w:rsid w:val="0073411C"/>
    <w:rsid w:val="00742F9E"/>
    <w:rsid w:val="00743A64"/>
    <w:rsid w:val="0075574D"/>
    <w:rsid w:val="00755F85"/>
    <w:rsid w:val="007856AF"/>
    <w:rsid w:val="00787D31"/>
    <w:rsid w:val="007A1B9C"/>
    <w:rsid w:val="007A30FF"/>
    <w:rsid w:val="007A5128"/>
    <w:rsid w:val="007A5AC6"/>
    <w:rsid w:val="007A647F"/>
    <w:rsid w:val="007B552F"/>
    <w:rsid w:val="007C5F4E"/>
    <w:rsid w:val="007D39B1"/>
    <w:rsid w:val="007D3D96"/>
    <w:rsid w:val="007D4976"/>
    <w:rsid w:val="007E228D"/>
    <w:rsid w:val="007F7E44"/>
    <w:rsid w:val="00803B2A"/>
    <w:rsid w:val="008243A0"/>
    <w:rsid w:val="0082560B"/>
    <w:rsid w:val="00836FC9"/>
    <w:rsid w:val="0083750F"/>
    <w:rsid w:val="00847A57"/>
    <w:rsid w:val="00852EC8"/>
    <w:rsid w:val="00854AAD"/>
    <w:rsid w:val="00854BAA"/>
    <w:rsid w:val="00854C9A"/>
    <w:rsid w:val="0085641C"/>
    <w:rsid w:val="00885455"/>
    <w:rsid w:val="00886D1E"/>
    <w:rsid w:val="008943C7"/>
    <w:rsid w:val="008A4707"/>
    <w:rsid w:val="008A5BCB"/>
    <w:rsid w:val="008C2481"/>
    <w:rsid w:val="008C6E2F"/>
    <w:rsid w:val="008D2B30"/>
    <w:rsid w:val="008D635F"/>
    <w:rsid w:val="008D6592"/>
    <w:rsid w:val="008E10B5"/>
    <w:rsid w:val="008E748B"/>
    <w:rsid w:val="008F12B2"/>
    <w:rsid w:val="009025C0"/>
    <w:rsid w:val="00913EEB"/>
    <w:rsid w:val="00927144"/>
    <w:rsid w:val="00927AB5"/>
    <w:rsid w:val="00935413"/>
    <w:rsid w:val="00941B52"/>
    <w:rsid w:val="00946708"/>
    <w:rsid w:val="009521D2"/>
    <w:rsid w:val="00960AA2"/>
    <w:rsid w:val="00985045"/>
    <w:rsid w:val="00990FA5"/>
    <w:rsid w:val="00992B8C"/>
    <w:rsid w:val="009A6E69"/>
    <w:rsid w:val="009B4F69"/>
    <w:rsid w:val="009C51C8"/>
    <w:rsid w:val="009C55A4"/>
    <w:rsid w:val="009E4C0E"/>
    <w:rsid w:val="009E55B8"/>
    <w:rsid w:val="009E7DD9"/>
    <w:rsid w:val="009F2C26"/>
    <w:rsid w:val="00A04548"/>
    <w:rsid w:val="00A06C6E"/>
    <w:rsid w:val="00A12684"/>
    <w:rsid w:val="00A15B84"/>
    <w:rsid w:val="00A23162"/>
    <w:rsid w:val="00A23573"/>
    <w:rsid w:val="00A23999"/>
    <w:rsid w:val="00A27E26"/>
    <w:rsid w:val="00A30824"/>
    <w:rsid w:val="00A4296A"/>
    <w:rsid w:val="00A459D5"/>
    <w:rsid w:val="00A50618"/>
    <w:rsid w:val="00A50BD6"/>
    <w:rsid w:val="00A53A01"/>
    <w:rsid w:val="00A604E8"/>
    <w:rsid w:val="00A857C7"/>
    <w:rsid w:val="00A85C95"/>
    <w:rsid w:val="00AA07C5"/>
    <w:rsid w:val="00AA3B44"/>
    <w:rsid w:val="00AC3EC9"/>
    <w:rsid w:val="00AC407C"/>
    <w:rsid w:val="00AC4534"/>
    <w:rsid w:val="00AC5728"/>
    <w:rsid w:val="00AD0FF1"/>
    <w:rsid w:val="00AD101A"/>
    <w:rsid w:val="00AE1B4E"/>
    <w:rsid w:val="00AE26F0"/>
    <w:rsid w:val="00AE6FCB"/>
    <w:rsid w:val="00AF63DF"/>
    <w:rsid w:val="00B07A58"/>
    <w:rsid w:val="00B11704"/>
    <w:rsid w:val="00B13077"/>
    <w:rsid w:val="00B21330"/>
    <w:rsid w:val="00B2335F"/>
    <w:rsid w:val="00B40A5C"/>
    <w:rsid w:val="00B441B3"/>
    <w:rsid w:val="00B444E3"/>
    <w:rsid w:val="00B44C38"/>
    <w:rsid w:val="00B56309"/>
    <w:rsid w:val="00B6000D"/>
    <w:rsid w:val="00B77EE3"/>
    <w:rsid w:val="00B93512"/>
    <w:rsid w:val="00BA0B01"/>
    <w:rsid w:val="00BA1493"/>
    <w:rsid w:val="00BB7218"/>
    <w:rsid w:val="00BC34F8"/>
    <w:rsid w:val="00BD446F"/>
    <w:rsid w:val="00BD7409"/>
    <w:rsid w:val="00BE43E6"/>
    <w:rsid w:val="00BE7274"/>
    <w:rsid w:val="00C1018B"/>
    <w:rsid w:val="00C32940"/>
    <w:rsid w:val="00C439A4"/>
    <w:rsid w:val="00C44ECF"/>
    <w:rsid w:val="00C47D6E"/>
    <w:rsid w:val="00C57499"/>
    <w:rsid w:val="00C61A3C"/>
    <w:rsid w:val="00C635DD"/>
    <w:rsid w:val="00C67CD7"/>
    <w:rsid w:val="00C70F70"/>
    <w:rsid w:val="00C71118"/>
    <w:rsid w:val="00C754C4"/>
    <w:rsid w:val="00C97F4B"/>
    <w:rsid w:val="00CB0105"/>
    <w:rsid w:val="00CB03C5"/>
    <w:rsid w:val="00CC0CD3"/>
    <w:rsid w:val="00CC7760"/>
    <w:rsid w:val="00CD18C9"/>
    <w:rsid w:val="00CE2127"/>
    <w:rsid w:val="00CE27CF"/>
    <w:rsid w:val="00CF1430"/>
    <w:rsid w:val="00D00202"/>
    <w:rsid w:val="00D0653A"/>
    <w:rsid w:val="00D24700"/>
    <w:rsid w:val="00D26AEA"/>
    <w:rsid w:val="00D30C16"/>
    <w:rsid w:val="00D3398B"/>
    <w:rsid w:val="00D42E71"/>
    <w:rsid w:val="00D42F05"/>
    <w:rsid w:val="00D61FE5"/>
    <w:rsid w:val="00D77725"/>
    <w:rsid w:val="00D86F93"/>
    <w:rsid w:val="00D87165"/>
    <w:rsid w:val="00D90911"/>
    <w:rsid w:val="00D90D9E"/>
    <w:rsid w:val="00D94DDE"/>
    <w:rsid w:val="00DA5DED"/>
    <w:rsid w:val="00DC3C0D"/>
    <w:rsid w:val="00DD795A"/>
    <w:rsid w:val="00DE47EE"/>
    <w:rsid w:val="00DE796A"/>
    <w:rsid w:val="00E0334A"/>
    <w:rsid w:val="00E03A25"/>
    <w:rsid w:val="00E1062E"/>
    <w:rsid w:val="00E35A0F"/>
    <w:rsid w:val="00E41FA3"/>
    <w:rsid w:val="00E43D7B"/>
    <w:rsid w:val="00E542BD"/>
    <w:rsid w:val="00E6164C"/>
    <w:rsid w:val="00E8142D"/>
    <w:rsid w:val="00E81E5A"/>
    <w:rsid w:val="00E8472B"/>
    <w:rsid w:val="00E931F4"/>
    <w:rsid w:val="00E9651F"/>
    <w:rsid w:val="00E9752C"/>
    <w:rsid w:val="00EB62C3"/>
    <w:rsid w:val="00EC23F8"/>
    <w:rsid w:val="00EC7224"/>
    <w:rsid w:val="00EE010E"/>
    <w:rsid w:val="00EE0F00"/>
    <w:rsid w:val="00EE2547"/>
    <w:rsid w:val="00EE6E37"/>
    <w:rsid w:val="00EE74A4"/>
    <w:rsid w:val="00EF4086"/>
    <w:rsid w:val="00EF55CE"/>
    <w:rsid w:val="00F01DBC"/>
    <w:rsid w:val="00F06907"/>
    <w:rsid w:val="00F12E1B"/>
    <w:rsid w:val="00F12F06"/>
    <w:rsid w:val="00F1597C"/>
    <w:rsid w:val="00F20E3F"/>
    <w:rsid w:val="00F34555"/>
    <w:rsid w:val="00F525DD"/>
    <w:rsid w:val="00F61E24"/>
    <w:rsid w:val="00F676D5"/>
    <w:rsid w:val="00F678DC"/>
    <w:rsid w:val="00F718D1"/>
    <w:rsid w:val="00F75B4D"/>
    <w:rsid w:val="00F80A1B"/>
    <w:rsid w:val="00F903BC"/>
    <w:rsid w:val="00F91119"/>
    <w:rsid w:val="00F94C6E"/>
    <w:rsid w:val="00F9692F"/>
    <w:rsid w:val="00FC1F93"/>
    <w:rsid w:val="00FC35F6"/>
    <w:rsid w:val="00FC4A5F"/>
    <w:rsid w:val="00FC6B01"/>
    <w:rsid w:val="00FD306D"/>
    <w:rsid w:val="00FE2283"/>
    <w:rsid w:val="00FE72E3"/>
    <w:rsid w:val="00FF494C"/>
    <w:rsid w:val="00FF7E7E"/>
    <w:rsid w:val="01D68C61"/>
    <w:rsid w:val="07C7F8EA"/>
    <w:rsid w:val="080AB3F7"/>
    <w:rsid w:val="085DDEF6"/>
    <w:rsid w:val="0AF42807"/>
    <w:rsid w:val="0BCE2209"/>
    <w:rsid w:val="0D16C1A3"/>
    <w:rsid w:val="0FA5080F"/>
    <w:rsid w:val="10C71B75"/>
    <w:rsid w:val="13055E53"/>
    <w:rsid w:val="1995C43D"/>
    <w:rsid w:val="1A915272"/>
    <w:rsid w:val="22BF1086"/>
    <w:rsid w:val="2F8886A0"/>
    <w:rsid w:val="2F9E796B"/>
    <w:rsid w:val="35B05791"/>
    <w:rsid w:val="360247CC"/>
    <w:rsid w:val="39BABAB1"/>
    <w:rsid w:val="3DEC4C13"/>
    <w:rsid w:val="4B6988E7"/>
    <w:rsid w:val="4C7F4FB9"/>
    <w:rsid w:val="4C9C44D7"/>
    <w:rsid w:val="5063BE76"/>
    <w:rsid w:val="51CA8219"/>
    <w:rsid w:val="6367027B"/>
    <w:rsid w:val="6907C276"/>
    <w:rsid w:val="6A3EC2FF"/>
    <w:rsid w:val="6E72EB8D"/>
    <w:rsid w:val="6FDC0339"/>
    <w:rsid w:val="70D2D5F6"/>
    <w:rsid w:val="72E28A14"/>
    <w:rsid w:val="73BE8CFF"/>
    <w:rsid w:val="755E700A"/>
    <w:rsid w:val="75CCD84A"/>
    <w:rsid w:val="778BD7B6"/>
    <w:rsid w:val="7B81502A"/>
    <w:rsid w:val="7F0E4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8D617F"/>
  <w15:docId w15:val="{837E8A63-2F6D-4E53-92E6-6734004B5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  <w:qFormat/>
    <w:rsid w:val="00BA1493"/>
    <w:pPr>
      <w:spacing w:after="240" w:line="360" w:lineRule="auto"/>
      <w:jc w:val="both"/>
    </w:pPr>
    <w:rPr>
      <w:rFonts w:ascii="Times New Roman" w:hAnsi="Times New Roman"/>
      <w:sz w:val="24"/>
    </w:rPr>
  </w:style>
  <w:style w:type="paragraph" w:styleId="Pealkiri1">
    <w:name w:val="heading 1"/>
    <w:basedOn w:val="Normaallaad"/>
    <w:next w:val="Normaallaad"/>
    <w:link w:val="Pealkiri1Mrk"/>
    <w:uiPriority w:val="9"/>
    <w:qFormat/>
    <w:rsid w:val="004A7880"/>
    <w:pPr>
      <w:keepNext/>
      <w:keepLines/>
      <w:numPr>
        <w:numId w:val="10"/>
      </w:numPr>
      <w:spacing w:after="480" w:line="240" w:lineRule="auto"/>
      <w:outlineLvl w:val="0"/>
    </w:pPr>
    <w:rPr>
      <w:rFonts w:eastAsiaTheme="majorEastAsia" w:cstheme="majorBidi"/>
      <w:b/>
      <w:caps/>
      <w:szCs w:val="32"/>
    </w:rPr>
  </w:style>
  <w:style w:type="paragraph" w:styleId="Pealkiri2">
    <w:name w:val="heading 2"/>
    <w:basedOn w:val="Normaallaad"/>
    <w:next w:val="Normaallaad"/>
    <w:link w:val="Pealkiri2Mrk"/>
    <w:uiPriority w:val="9"/>
    <w:unhideWhenUsed/>
    <w:qFormat/>
    <w:rsid w:val="004A7880"/>
    <w:pPr>
      <w:keepNext/>
      <w:keepLines/>
      <w:numPr>
        <w:ilvl w:val="1"/>
        <w:numId w:val="10"/>
      </w:numPr>
      <w:spacing w:before="480" w:after="480"/>
      <w:outlineLvl w:val="1"/>
    </w:pPr>
    <w:rPr>
      <w:rFonts w:eastAsiaTheme="majorEastAsia" w:cstheme="majorBidi"/>
      <w:b/>
      <w:szCs w:val="26"/>
    </w:rPr>
  </w:style>
  <w:style w:type="paragraph" w:styleId="Pealkiri3">
    <w:name w:val="heading 3"/>
    <w:basedOn w:val="Normaallaad"/>
    <w:next w:val="Normaallaad"/>
    <w:link w:val="Pealkiri3Mrk"/>
    <w:uiPriority w:val="9"/>
    <w:unhideWhenUsed/>
    <w:qFormat/>
    <w:rsid w:val="00FC35F6"/>
    <w:pPr>
      <w:keepNext/>
      <w:keepLines/>
      <w:numPr>
        <w:ilvl w:val="2"/>
        <w:numId w:val="10"/>
      </w:numPr>
      <w:spacing w:before="40" w:after="0"/>
      <w:ind w:left="720"/>
      <w:outlineLvl w:val="2"/>
    </w:pPr>
    <w:rPr>
      <w:rFonts w:eastAsiaTheme="majorEastAsia" w:cstheme="majorBidi"/>
      <w:b/>
      <w:szCs w:val="24"/>
    </w:rPr>
  </w:style>
  <w:style w:type="paragraph" w:styleId="Pealkiri4">
    <w:name w:val="heading 4"/>
    <w:basedOn w:val="Normaallaad"/>
    <w:next w:val="Normaallaad"/>
    <w:link w:val="Pealkiri4Mrk"/>
    <w:uiPriority w:val="9"/>
    <w:semiHidden/>
    <w:unhideWhenUsed/>
    <w:qFormat/>
    <w:rsid w:val="004A7880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Pealkiri5">
    <w:name w:val="heading 5"/>
    <w:basedOn w:val="Normaallaad"/>
    <w:next w:val="Normaallaad"/>
    <w:link w:val="Pealkiri5Mrk"/>
    <w:uiPriority w:val="9"/>
    <w:semiHidden/>
    <w:unhideWhenUsed/>
    <w:qFormat/>
    <w:rsid w:val="004A7880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Pealkiri6">
    <w:name w:val="heading 6"/>
    <w:basedOn w:val="Normaallaad"/>
    <w:next w:val="Normaallaad"/>
    <w:link w:val="Pealkiri6Mrk"/>
    <w:uiPriority w:val="9"/>
    <w:semiHidden/>
    <w:unhideWhenUsed/>
    <w:qFormat/>
    <w:rsid w:val="004A7880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Pealkiri7">
    <w:name w:val="heading 7"/>
    <w:basedOn w:val="Normaallaad"/>
    <w:next w:val="Normaallaad"/>
    <w:link w:val="Pealkiri7Mrk"/>
    <w:uiPriority w:val="9"/>
    <w:semiHidden/>
    <w:unhideWhenUsed/>
    <w:qFormat/>
    <w:rsid w:val="004A7880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Pealkiri8">
    <w:name w:val="heading 8"/>
    <w:basedOn w:val="Normaallaad"/>
    <w:next w:val="Normaallaad"/>
    <w:link w:val="Pealkiri8Mrk"/>
    <w:uiPriority w:val="9"/>
    <w:semiHidden/>
    <w:unhideWhenUsed/>
    <w:qFormat/>
    <w:rsid w:val="004A7880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Pealkiri9">
    <w:name w:val="heading 9"/>
    <w:basedOn w:val="Normaallaad"/>
    <w:next w:val="Normaallaad"/>
    <w:link w:val="Pealkiri9Mrk"/>
    <w:uiPriority w:val="9"/>
    <w:semiHidden/>
    <w:unhideWhenUsed/>
    <w:qFormat/>
    <w:rsid w:val="004A7880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customStyle="1" w:styleId="Pealkiri1Mrk">
    <w:name w:val="Pealkiri 1 Märk"/>
    <w:basedOn w:val="Liguvaikefont"/>
    <w:link w:val="Pealkiri1"/>
    <w:uiPriority w:val="9"/>
    <w:rsid w:val="004A7880"/>
    <w:rPr>
      <w:rFonts w:ascii="Times New Roman" w:eastAsiaTheme="majorEastAsia" w:hAnsi="Times New Roman" w:cstheme="majorBidi"/>
      <w:b/>
      <w:caps/>
      <w:sz w:val="24"/>
      <w:szCs w:val="32"/>
    </w:rPr>
  </w:style>
  <w:style w:type="paragraph" w:styleId="Sisukorrapealkiri">
    <w:name w:val="TOC Heading"/>
    <w:basedOn w:val="Pealkiri1"/>
    <w:next w:val="Normaallaad"/>
    <w:uiPriority w:val="39"/>
    <w:unhideWhenUsed/>
    <w:qFormat/>
    <w:rsid w:val="00633892"/>
    <w:pPr>
      <w:outlineLvl w:val="9"/>
    </w:pPr>
    <w:rPr>
      <w:lang w:eastAsia="et-EE"/>
    </w:rPr>
  </w:style>
  <w:style w:type="character" w:styleId="Hperlink">
    <w:name w:val="Hyperlink"/>
    <w:basedOn w:val="Liguvaikefont"/>
    <w:uiPriority w:val="99"/>
    <w:unhideWhenUsed/>
    <w:rsid w:val="00633892"/>
    <w:rPr>
      <w:color w:val="0563C1" w:themeColor="hyperlink"/>
      <w:u w:val="single"/>
    </w:rPr>
  </w:style>
  <w:style w:type="paragraph" w:styleId="Loendilik">
    <w:name w:val="List Paragraph"/>
    <w:basedOn w:val="Normaallaad"/>
    <w:uiPriority w:val="34"/>
    <w:qFormat/>
    <w:rsid w:val="00633892"/>
    <w:pPr>
      <w:ind w:left="720"/>
      <w:contextualSpacing/>
    </w:pPr>
  </w:style>
  <w:style w:type="paragraph" w:styleId="Alapealkiri">
    <w:name w:val="Subtitle"/>
    <w:basedOn w:val="Normaallaad"/>
    <w:next w:val="Normaallaad"/>
    <w:link w:val="AlapealkiriMrk"/>
    <w:uiPriority w:val="11"/>
    <w:qFormat/>
    <w:rsid w:val="000B48F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lapealkiriMrk">
    <w:name w:val="Alapealkiri Märk"/>
    <w:basedOn w:val="Liguvaikefont"/>
    <w:link w:val="Alapealkiri"/>
    <w:uiPriority w:val="11"/>
    <w:rsid w:val="000B48F6"/>
    <w:rPr>
      <w:rFonts w:eastAsiaTheme="minorEastAsia"/>
      <w:color w:val="5A5A5A" w:themeColor="text1" w:themeTint="A5"/>
      <w:spacing w:val="15"/>
    </w:rPr>
  </w:style>
  <w:style w:type="paragraph" w:styleId="SK1">
    <w:name w:val="toc 1"/>
    <w:basedOn w:val="Normaallaad"/>
    <w:next w:val="Normaallaad"/>
    <w:autoRedefine/>
    <w:uiPriority w:val="39"/>
    <w:unhideWhenUsed/>
    <w:rsid w:val="004A7880"/>
    <w:pPr>
      <w:spacing w:after="0"/>
    </w:pPr>
    <w:rPr>
      <w:caps/>
    </w:rPr>
  </w:style>
  <w:style w:type="paragraph" w:styleId="SK2">
    <w:name w:val="toc 2"/>
    <w:basedOn w:val="Normaallaad"/>
    <w:next w:val="Normaallaad"/>
    <w:autoRedefine/>
    <w:uiPriority w:val="39"/>
    <w:unhideWhenUsed/>
    <w:rsid w:val="004A7880"/>
    <w:pPr>
      <w:spacing w:after="0"/>
      <w:ind w:left="221"/>
    </w:pPr>
    <w:rPr>
      <w:rFonts w:eastAsiaTheme="minorEastAsia" w:cs="Times New Roman"/>
      <w:lang w:eastAsia="et-EE"/>
    </w:rPr>
  </w:style>
  <w:style w:type="paragraph" w:styleId="SK3">
    <w:name w:val="toc 3"/>
    <w:basedOn w:val="Normaallaad"/>
    <w:next w:val="Normaallaad"/>
    <w:autoRedefine/>
    <w:uiPriority w:val="39"/>
    <w:unhideWhenUsed/>
    <w:rsid w:val="005E28A0"/>
    <w:pPr>
      <w:spacing w:after="100"/>
      <w:ind w:left="440"/>
    </w:pPr>
    <w:rPr>
      <w:rFonts w:eastAsiaTheme="minorEastAsia" w:cs="Times New Roman"/>
      <w:lang w:eastAsia="et-EE"/>
    </w:rPr>
  </w:style>
  <w:style w:type="character" w:customStyle="1" w:styleId="Pealkiri2Mrk">
    <w:name w:val="Pealkiri 2 Märk"/>
    <w:basedOn w:val="Liguvaikefont"/>
    <w:link w:val="Pealkiri2"/>
    <w:uiPriority w:val="9"/>
    <w:rsid w:val="004A7880"/>
    <w:rPr>
      <w:rFonts w:ascii="Times New Roman" w:eastAsiaTheme="majorEastAsia" w:hAnsi="Times New Roman" w:cstheme="majorBidi"/>
      <w:b/>
      <w:sz w:val="24"/>
      <w:szCs w:val="26"/>
    </w:rPr>
  </w:style>
  <w:style w:type="paragraph" w:customStyle="1" w:styleId="Default">
    <w:name w:val="Default"/>
    <w:rsid w:val="00854B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Kontuurtabel">
    <w:name w:val="Table Grid"/>
    <w:basedOn w:val="Normaaltabel"/>
    <w:uiPriority w:val="39"/>
    <w:rsid w:val="003A0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eelvormindatud">
    <w:name w:val="HTML Preformatted"/>
    <w:basedOn w:val="Normaallaad"/>
    <w:link w:val="HTML-eelvormindatudMrk"/>
    <w:uiPriority w:val="99"/>
    <w:semiHidden/>
    <w:rsid w:val="008243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character" w:customStyle="1" w:styleId="HTML-eelvormindatudMrk">
    <w:name w:val="HTML-eelvormindatud Märk"/>
    <w:basedOn w:val="Liguvaikefont"/>
    <w:link w:val="HTML-eelvormindatud"/>
    <w:uiPriority w:val="99"/>
    <w:semiHidden/>
    <w:rsid w:val="008243A0"/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paragraph" w:styleId="Jalus">
    <w:name w:val="footer"/>
    <w:basedOn w:val="Normaallaad"/>
    <w:link w:val="JalusMrk"/>
    <w:uiPriority w:val="99"/>
    <w:rsid w:val="009C51C8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  <w:sz w:val="20"/>
      <w:szCs w:val="20"/>
      <w:lang w:eastAsia="et-EE"/>
    </w:rPr>
  </w:style>
  <w:style w:type="character" w:customStyle="1" w:styleId="JalusMrk">
    <w:name w:val="Jalus Märk"/>
    <w:basedOn w:val="Liguvaikefont"/>
    <w:link w:val="Jalus"/>
    <w:uiPriority w:val="99"/>
    <w:rsid w:val="009C51C8"/>
    <w:rPr>
      <w:rFonts w:ascii="Calibri" w:eastAsia="Calibri" w:hAnsi="Calibri" w:cs="Times New Roman"/>
      <w:sz w:val="20"/>
      <w:szCs w:val="20"/>
      <w:lang w:eastAsia="et-EE"/>
    </w:rPr>
  </w:style>
  <w:style w:type="paragraph" w:styleId="Pis">
    <w:name w:val="header"/>
    <w:basedOn w:val="Normaallaad"/>
    <w:link w:val="PisMrk"/>
    <w:uiPriority w:val="99"/>
    <w:unhideWhenUsed/>
    <w:rsid w:val="001C56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sMrk">
    <w:name w:val="Päis Märk"/>
    <w:basedOn w:val="Liguvaikefont"/>
    <w:link w:val="Pis"/>
    <w:uiPriority w:val="99"/>
    <w:rsid w:val="001C56E9"/>
  </w:style>
  <w:style w:type="character" w:styleId="Kommentaariviide">
    <w:name w:val="annotation reference"/>
    <w:basedOn w:val="Liguvaikefont"/>
    <w:uiPriority w:val="99"/>
    <w:semiHidden/>
    <w:unhideWhenUsed/>
    <w:rsid w:val="007A30FF"/>
    <w:rPr>
      <w:sz w:val="16"/>
      <w:szCs w:val="16"/>
    </w:rPr>
  </w:style>
  <w:style w:type="paragraph" w:styleId="Kommentaaritekst">
    <w:name w:val="annotation text"/>
    <w:basedOn w:val="Normaallaad"/>
    <w:link w:val="KommentaaritekstMrk"/>
    <w:uiPriority w:val="99"/>
    <w:semiHidden/>
    <w:unhideWhenUsed/>
    <w:rsid w:val="007A30FF"/>
    <w:pPr>
      <w:spacing w:line="240" w:lineRule="auto"/>
    </w:pPr>
    <w:rPr>
      <w:sz w:val="20"/>
      <w:szCs w:val="20"/>
    </w:rPr>
  </w:style>
  <w:style w:type="character" w:customStyle="1" w:styleId="KommentaaritekstMrk">
    <w:name w:val="Kommentaari tekst Märk"/>
    <w:basedOn w:val="Liguvaikefont"/>
    <w:link w:val="Kommentaaritekst"/>
    <w:uiPriority w:val="99"/>
    <w:semiHidden/>
    <w:rsid w:val="007A30FF"/>
    <w:rPr>
      <w:sz w:val="20"/>
      <w:szCs w:val="20"/>
    </w:rPr>
  </w:style>
  <w:style w:type="paragraph" w:styleId="Kommentaariteema">
    <w:name w:val="annotation subject"/>
    <w:basedOn w:val="Kommentaaritekst"/>
    <w:next w:val="Kommentaaritekst"/>
    <w:link w:val="KommentaariteemaMrk"/>
    <w:uiPriority w:val="99"/>
    <w:semiHidden/>
    <w:unhideWhenUsed/>
    <w:rsid w:val="007A30FF"/>
    <w:rPr>
      <w:b/>
      <w:bCs/>
    </w:rPr>
  </w:style>
  <w:style w:type="character" w:customStyle="1" w:styleId="KommentaariteemaMrk">
    <w:name w:val="Kommentaari teema Märk"/>
    <w:basedOn w:val="KommentaaritekstMrk"/>
    <w:link w:val="Kommentaariteema"/>
    <w:uiPriority w:val="99"/>
    <w:semiHidden/>
    <w:rsid w:val="007A30FF"/>
    <w:rPr>
      <w:b/>
      <w:bCs/>
      <w:sz w:val="20"/>
      <w:szCs w:val="20"/>
    </w:r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7A30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7A30FF"/>
    <w:rPr>
      <w:rFonts w:ascii="Segoe UI" w:hAnsi="Segoe UI" w:cs="Segoe UI"/>
      <w:sz w:val="18"/>
      <w:szCs w:val="18"/>
    </w:rPr>
  </w:style>
  <w:style w:type="paragraph" w:styleId="Normaallaadveeb">
    <w:name w:val="Normal (Web)"/>
    <w:basedOn w:val="Normaallaad"/>
    <w:uiPriority w:val="99"/>
    <w:semiHidden/>
    <w:unhideWhenUsed/>
    <w:rsid w:val="0051792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t-EE"/>
    </w:rPr>
  </w:style>
  <w:style w:type="paragraph" w:styleId="Vahedeta">
    <w:name w:val="No Spacing"/>
    <w:uiPriority w:val="1"/>
    <w:qFormat/>
    <w:rsid w:val="00233E9A"/>
    <w:pPr>
      <w:spacing w:after="0" w:line="240" w:lineRule="auto"/>
      <w:ind w:left="284"/>
      <w:jc w:val="both"/>
    </w:pPr>
    <w:rPr>
      <w:rFonts w:ascii="Times New Roman" w:hAnsi="Times New Roman"/>
      <w:sz w:val="24"/>
    </w:rPr>
  </w:style>
  <w:style w:type="character" w:styleId="Klastatudhperlink">
    <w:name w:val="FollowedHyperlink"/>
    <w:basedOn w:val="Liguvaikefont"/>
    <w:uiPriority w:val="99"/>
    <w:semiHidden/>
    <w:unhideWhenUsed/>
    <w:rsid w:val="006071D2"/>
    <w:rPr>
      <w:color w:val="954F72" w:themeColor="followedHyperlink"/>
      <w:u w:val="single"/>
    </w:rPr>
  </w:style>
  <w:style w:type="paragraph" w:styleId="Allmrkusetekst">
    <w:name w:val="footnote text"/>
    <w:basedOn w:val="Normaallaad"/>
    <w:link w:val="AllmrkusetekstMrk"/>
    <w:uiPriority w:val="99"/>
    <w:semiHidden/>
    <w:unhideWhenUsed/>
    <w:rsid w:val="00787D31"/>
    <w:pPr>
      <w:spacing w:after="0" w:line="240" w:lineRule="auto"/>
    </w:pPr>
    <w:rPr>
      <w:sz w:val="20"/>
      <w:szCs w:val="20"/>
    </w:rPr>
  </w:style>
  <w:style w:type="character" w:customStyle="1" w:styleId="AllmrkusetekstMrk">
    <w:name w:val="Allmärkuse tekst Märk"/>
    <w:basedOn w:val="Liguvaikefont"/>
    <w:link w:val="Allmrkusetekst"/>
    <w:uiPriority w:val="99"/>
    <w:semiHidden/>
    <w:rsid w:val="00787D31"/>
    <w:rPr>
      <w:sz w:val="20"/>
      <w:szCs w:val="20"/>
    </w:rPr>
  </w:style>
  <w:style w:type="character" w:styleId="Allmrkuseviide">
    <w:name w:val="footnote reference"/>
    <w:basedOn w:val="Liguvaikefont"/>
    <w:uiPriority w:val="99"/>
    <w:semiHidden/>
    <w:unhideWhenUsed/>
    <w:rsid w:val="00787D31"/>
    <w:rPr>
      <w:vertAlign w:val="superscript"/>
    </w:rPr>
  </w:style>
  <w:style w:type="character" w:customStyle="1" w:styleId="Pealkiri3Mrk">
    <w:name w:val="Pealkiri 3 Märk"/>
    <w:basedOn w:val="Liguvaikefont"/>
    <w:link w:val="Pealkiri3"/>
    <w:uiPriority w:val="9"/>
    <w:rsid w:val="00FC35F6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Pealkiri4Mrk">
    <w:name w:val="Pealkiri 4 Märk"/>
    <w:basedOn w:val="Liguvaikefont"/>
    <w:link w:val="Pealkiri4"/>
    <w:uiPriority w:val="9"/>
    <w:semiHidden/>
    <w:rsid w:val="004A788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Pealkiri5Mrk">
    <w:name w:val="Pealkiri 5 Märk"/>
    <w:basedOn w:val="Liguvaikefont"/>
    <w:link w:val="Pealkiri5"/>
    <w:uiPriority w:val="9"/>
    <w:semiHidden/>
    <w:rsid w:val="004A788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Pealkiri6Mrk">
    <w:name w:val="Pealkiri 6 Märk"/>
    <w:basedOn w:val="Liguvaikefont"/>
    <w:link w:val="Pealkiri6"/>
    <w:uiPriority w:val="9"/>
    <w:semiHidden/>
    <w:rsid w:val="004A788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Pealkiri7Mrk">
    <w:name w:val="Pealkiri 7 Märk"/>
    <w:basedOn w:val="Liguvaikefont"/>
    <w:link w:val="Pealkiri7"/>
    <w:uiPriority w:val="9"/>
    <w:semiHidden/>
    <w:rsid w:val="004A788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Pealkiri8Mrk">
    <w:name w:val="Pealkiri 8 Märk"/>
    <w:basedOn w:val="Liguvaikefont"/>
    <w:link w:val="Pealkiri8"/>
    <w:uiPriority w:val="9"/>
    <w:semiHidden/>
    <w:rsid w:val="004A78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Pealkiri9Mrk">
    <w:name w:val="Pealkiri 9 Märk"/>
    <w:basedOn w:val="Liguvaikefont"/>
    <w:link w:val="Pealkiri9"/>
    <w:uiPriority w:val="9"/>
    <w:semiHidden/>
    <w:rsid w:val="004A78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UnresolvedMention">
    <w:name w:val="Unresolved Mention"/>
    <w:basedOn w:val="Liguvaikefont"/>
    <w:uiPriority w:val="99"/>
    <w:semiHidden/>
    <w:unhideWhenUsed/>
    <w:rsid w:val="00FC1F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68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9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85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4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7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85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6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84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E45F6FD1BAB140B9778ABF6963485B" ma:contentTypeVersion="9" ma:contentTypeDescription="Create a new document." ma:contentTypeScope="" ma:versionID="44eb0e1251880d0c52f5a14ad7ca569f">
  <xsd:schema xmlns:xsd="http://www.w3.org/2001/XMLSchema" xmlns:xs="http://www.w3.org/2001/XMLSchema" xmlns:p="http://schemas.microsoft.com/office/2006/metadata/properties" xmlns:ns2="8576602f-6a19-40ad-9e7a-e0b44d85e196" xmlns:ns3="f703466d-89f6-4651-9219-5842ff842b36" targetNamespace="http://schemas.microsoft.com/office/2006/metadata/properties" ma:root="true" ma:fieldsID="4cf26a16557ae0e026a905d86cd9d9f4" ns2:_="" ns3:_="">
    <xsd:import namespace="8576602f-6a19-40ad-9e7a-e0b44d85e196"/>
    <xsd:import namespace="f703466d-89f6-4651-9219-5842ff842b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76602f-6a19-40ad-9e7a-e0b44d85e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3466d-89f6-4651-9219-5842ff842b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764AFA-5F93-47D6-981E-323E0A25D5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FB6C87-5AC3-42EA-A431-F6E6E44C08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9A51A35-26D4-414B-ACC6-07F563F6E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76602f-6a19-40ad-9e7a-e0b44d85e196"/>
    <ds:schemaRef ds:uri="f703466d-89f6-4651-9219-5842ff842b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59DE74-3E04-48CE-834C-CE03F019D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98</Words>
  <Characters>1153</Characters>
  <Application>Microsoft Office Word</Application>
  <DocSecurity>0</DocSecurity>
  <Lines>9</Lines>
  <Paragraphs>2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ie</dc:creator>
  <cp:lastModifiedBy>kaie</cp:lastModifiedBy>
  <cp:revision>5</cp:revision>
  <cp:lastPrinted>2017-09-12T09:14:00Z</cp:lastPrinted>
  <dcterms:created xsi:type="dcterms:W3CDTF">2019-08-30T13:34:00Z</dcterms:created>
  <dcterms:modified xsi:type="dcterms:W3CDTF">2019-09-04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E45F6FD1BAB140B9778ABF6963485B</vt:lpwstr>
  </property>
  <property fmtid="{D5CDD505-2E9C-101B-9397-08002B2CF9AE}" pid="3" name="AuthorIds_UIVersion_35328">
    <vt:lpwstr>1018</vt:lpwstr>
  </property>
  <property fmtid="{D5CDD505-2E9C-101B-9397-08002B2CF9AE}" pid="4" name="AuthorIds_UIVersion_44544">
    <vt:lpwstr>1663,1018</vt:lpwstr>
  </property>
  <property fmtid="{D5CDD505-2E9C-101B-9397-08002B2CF9AE}" pid="5" name="AuthorIds_UIVersion_58368">
    <vt:lpwstr>1584</vt:lpwstr>
  </property>
  <property fmtid="{D5CDD505-2E9C-101B-9397-08002B2CF9AE}" pid="6" name="AuthorIds_UIVersion_61440">
    <vt:lpwstr>1008</vt:lpwstr>
  </property>
  <property fmtid="{D5CDD505-2E9C-101B-9397-08002B2CF9AE}" pid="7" name="AuthorIds_UIVersion_63488">
    <vt:lpwstr>1496</vt:lpwstr>
  </property>
  <property fmtid="{D5CDD505-2E9C-101B-9397-08002B2CF9AE}" pid="8" name="AuthorIds_UIVersion_65024">
    <vt:lpwstr>1604</vt:lpwstr>
  </property>
</Properties>
</file>